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103CA" w14:textId="11A08A8D" w:rsidR="00681E36" w:rsidRDefault="00B30CAE">
      <w:pPr>
        <w:rPr>
          <w:sz w:val="2"/>
          <w:szCs w:val="2"/>
        </w:rPr>
        <w:sectPr w:rsidR="00681E36">
          <w:type w:val="continuous"/>
          <w:pgSz w:w="11910" w:h="16840"/>
          <w:pgMar w:top="620" w:right="1140" w:bottom="280" w:left="1000" w:header="720" w:footer="720" w:gutter="0"/>
          <w:cols w:space="72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5883" behindDoc="1" locked="0" layoutInCell="1" allowOverlap="1" wp14:anchorId="56EFF041" wp14:editId="0C54D26C">
                <wp:simplePos x="0" y="0"/>
                <wp:positionH relativeFrom="page">
                  <wp:posOffset>1169154</wp:posOffset>
                </wp:positionH>
                <wp:positionV relativeFrom="page">
                  <wp:posOffset>2820789</wp:posOffset>
                </wp:positionV>
                <wp:extent cx="1485265" cy="207645"/>
                <wp:effectExtent l="0" t="0" r="1270" b="0"/>
                <wp:wrapNone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26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BE03B2" w14:textId="77777777" w:rsidR="00B30CAE" w:rsidRPr="005B781F" w:rsidRDefault="00B30CAE" w:rsidP="00B30CAE">
                            <w:pPr>
                              <w:pStyle w:val="Textoindependiente"/>
                              <w:spacing w:before="13"/>
                              <w:rPr>
                                <w:bCs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HYPERLINK "https://resume.io/resume-templates/?id=cpdokyF1" </w:instrText>
                            </w:r>
                            <w:r>
                              <w:fldChar w:fldCharType="separate"/>
                            </w:r>
                            <w:r w:rsidRPr="005B781F">
                              <w:rPr>
                                <w:rStyle w:val="Hipervnculo"/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szCs w:val="22"/>
                                <w:u w:val="none"/>
                              </w:rPr>
                              <w:t>email@email.com</w:t>
                            </w:r>
                            <w:r>
                              <w:rPr>
                                <w:rStyle w:val="Hipervnculo"/>
                                <w:rFonts w:ascii="Arial" w:hAnsi="Arial" w:cs="Arial"/>
                                <w:bCs/>
                                <w:color w:val="000000" w:themeColor="text1"/>
                                <w:sz w:val="22"/>
                                <w:szCs w:val="22"/>
                                <w:u w:val="none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EFF041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92.05pt;margin-top:222.1pt;width:116.95pt;height:16.35pt;z-index:-59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" filled="f" stroked="f">
                <v:textbox inset="0,0,0,0">
                  <w:txbxContent>
                    <w:p w14:paraId="21BE03B2" w14:textId="77777777" w:rsidR="00B30CAE" w:rsidRPr="005B781F" w:rsidRDefault="00B30CAE" w:rsidP="00B30CAE">
                      <w:pPr>
                        <w:pStyle w:val="Textoindependiente"/>
                        <w:spacing w:before="13"/>
                        <w:rPr>
                          <w:bCs/>
                        </w:rPr>
                      </w:pPr>
                      <w:r>
                        <w:fldChar w:fldCharType="begin"/>
                      </w:r>
                      <w:r>
                        <w:instrText xml:space="preserve"> HYPERLINK "https://resume.io/resume-templates/?id=cpdokyF1" </w:instrText>
                      </w:r>
                      <w:r>
                        <w:fldChar w:fldCharType="separate"/>
                      </w:r>
                      <w:r w:rsidRPr="005B781F">
                        <w:rPr>
                          <w:rStyle w:val="Hipervnculo"/>
                          <w:rFonts w:ascii="Arial" w:hAnsi="Arial" w:cs="Arial"/>
                          <w:bCs/>
                          <w:color w:val="000000" w:themeColor="text1"/>
                          <w:sz w:val="22"/>
                          <w:szCs w:val="22"/>
                          <w:u w:val="none"/>
                        </w:rPr>
                        <w:t>email@email.com</w:t>
                      </w:r>
                      <w:r>
                        <w:rPr>
                          <w:rStyle w:val="Hipervnculo"/>
                          <w:rFonts w:ascii="Arial" w:hAnsi="Arial" w:cs="Arial"/>
                          <w:bCs/>
                          <w:color w:val="000000" w:themeColor="text1"/>
                          <w:sz w:val="22"/>
                          <w:szCs w:val="22"/>
                          <w:u w:val="none"/>
                        </w:rPr>
                        <w:fldChar w:fldCharType="end"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4264" behindDoc="1" locked="0" layoutInCell="1" allowOverlap="1" wp14:anchorId="79F39214" wp14:editId="539A2D6D">
                <wp:simplePos x="0" y="0"/>
                <wp:positionH relativeFrom="page">
                  <wp:posOffset>1170468</wp:posOffset>
                </wp:positionH>
                <wp:positionV relativeFrom="page">
                  <wp:posOffset>3219450</wp:posOffset>
                </wp:positionV>
                <wp:extent cx="1593850" cy="207645"/>
                <wp:effectExtent l="0" t="0" r="6350" b="8255"/>
                <wp:wrapNone/>
                <wp:docPr id="31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385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951FDD" w14:textId="77777777" w:rsidR="00B30CAE" w:rsidRPr="005B781F" w:rsidRDefault="00B30CAE" w:rsidP="00B30CAE">
                            <w:pPr>
                              <w:pStyle w:val="Textoindependiente"/>
                              <w:spacing w:before="13"/>
                              <w:rPr>
                                <w:color w:val="000000" w:themeColor="text1"/>
                              </w:rPr>
                            </w:pPr>
                            <w:hyperlink r:id="rId7" w:history="1">
                              <w:r w:rsidRPr="005B781F">
                                <w:rPr>
                                  <w:rStyle w:val="Hipervnculo"/>
                                  <w:color w:val="000000" w:themeColor="text1"/>
                                  <w:u w:val="none"/>
                                </w:rPr>
                                <w:t>www.yourwebsite.com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F39214" id="Text Box 13" o:spid="_x0000_s1027" type="#_x0000_t202" style="position:absolute;margin-left:92.15pt;margin-top:253.5pt;width:125.5pt;height:16.35pt;z-index:-2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" filled="f" stroked="f">
                <v:textbox inset="0,0,0,0">
                  <w:txbxContent>
                    <w:p w14:paraId="3A951FDD" w14:textId="77777777" w:rsidR="00B30CAE" w:rsidRPr="005B781F" w:rsidRDefault="00B30CAE" w:rsidP="00B30CAE">
                      <w:pPr>
                        <w:pStyle w:val="Textoindependiente"/>
                        <w:spacing w:before="13"/>
                        <w:rPr>
                          <w:color w:val="000000" w:themeColor="text1"/>
                        </w:rPr>
                      </w:pPr>
                      <w:hyperlink r:id="rId8" w:history="1">
                        <w:r w:rsidRPr="005B781F">
                          <w:rPr>
                            <w:rStyle w:val="Hipervnculo"/>
                            <w:color w:val="000000" w:themeColor="text1"/>
                            <w:u w:val="none"/>
                          </w:rPr>
                          <w:t>www.yourwebsite.com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146AA">
        <w:rPr>
          <w:noProof/>
        </w:rPr>
        <mc:AlternateContent>
          <mc:Choice Requires="wps">
            <w:drawing>
              <wp:anchor distT="0" distB="0" distL="114300" distR="114300" simplePos="0" relativeHeight="503312000" behindDoc="1" locked="0" layoutInCell="1" allowOverlap="1" wp14:anchorId="6F90A332" wp14:editId="533567AF">
                <wp:simplePos x="0" y="0"/>
                <wp:positionH relativeFrom="page">
                  <wp:posOffset>3181350</wp:posOffset>
                </wp:positionH>
                <wp:positionV relativeFrom="page">
                  <wp:posOffset>5086350</wp:posOffset>
                </wp:positionV>
                <wp:extent cx="3578225" cy="2200275"/>
                <wp:effectExtent l="0" t="0" r="3175" b="9525"/>
                <wp:wrapNone/>
                <wp:docPr id="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78225" cy="2200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E4324E" w14:textId="25888964" w:rsidR="0084623A" w:rsidRDefault="007146AA">
                            <w:pPr>
                              <w:pStyle w:val="Textoindependiente"/>
                              <w:spacing w:before="25" w:line="228" w:lineRule="auto"/>
                              <w:ind w:left="54" w:right="2654"/>
                              <w:rPr>
                                <w:spacing w:val="-3"/>
                              </w:rPr>
                            </w:pPr>
                            <w:proofErr w:type="spellStart"/>
                            <w:r>
                              <w:rPr>
                                <w:spacing w:val="-3"/>
                              </w:rPr>
                              <w:t>PreSchool</w:t>
                            </w:r>
                            <w:proofErr w:type="spellEnd"/>
                            <w:r>
                              <w:rPr>
                                <w:spacing w:val="-3"/>
                              </w:rPr>
                              <w:t xml:space="preserve"> Teacher</w:t>
                            </w:r>
                          </w:p>
                          <w:p w14:paraId="535A1B20" w14:textId="59DFAF89" w:rsidR="00681E36" w:rsidRDefault="0084623A">
                            <w:pPr>
                              <w:pStyle w:val="Textoindependiente"/>
                              <w:spacing w:before="25" w:line="228" w:lineRule="auto"/>
                              <w:ind w:left="54" w:right="2654"/>
                            </w:pPr>
                            <w:r>
                              <w:t>L</w:t>
                            </w:r>
                            <w:r w:rsidR="007146AA">
                              <w:t>ove and Candy Pre-School</w:t>
                            </w:r>
                          </w:p>
                          <w:p w14:paraId="42CF871F" w14:textId="77777777" w:rsidR="00681E36" w:rsidRDefault="003804C8">
                            <w:pPr>
                              <w:pStyle w:val="Textoindependiente"/>
                              <w:spacing w:before="78"/>
                              <w:ind w:left="62"/>
                            </w:pPr>
                            <w:r>
                              <w:t>Dec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6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-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Nov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8</w:t>
                            </w:r>
                          </w:p>
                          <w:p w14:paraId="7B4155A6" w14:textId="77777777" w:rsidR="0084623A" w:rsidRDefault="0084623A" w:rsidP="0084623A">
                            <w:pPr>
                              <w:pStyle w:val="Textoindependiente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  <w:r>
                              <w:t>Perform patch management of all systems without compromising the validated state of the systems and minimizing any issues resulting from the patches</w:t>
                            </w:r>
                          </w:p>
                          <w:p w14:paraId="147FB333" w14:textId="77777777" w:rsidR="0084623A" w:rsidRDefault="0084623A" w:rsidP="0084623A">
                            <w:pPr>
                              <w:pStyle w:val="Textoindependiente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  <w:r>
                              <w:t xml:space="preserve">Manage facility-specific telephone systems and wireless networks </w:t>
                            </w:r>
                          </w:p>
                          <w:p w14:paraId="020A629B" w14:textId="77777777" w:rsidR="0084623A" w:rsidRDefault="0084623A" w:rsidP="0084623A">
                            <w:pPr>
                              <w:pStyle w:val="Textoindependiente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  <w:r>
                              <w:t xml:space="preserve">Work with users to develop dashboards and Salesforce.com reports </w:t>
                            </w:r>
                          </w:p>
                          <w:p w14:paraId="7E867C69" w14:textId="3D371B00" w:rsidR="00681E36" w:rsidRDefault="00681E36" w:rsidP="0084623A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7" w:line="228" w:lineRule="auto"/>
                              <w:ind w:left="-207" w:right="10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90A332" id="Text Box 10" o:spid="_x0000_s1028" type="#_x0000_t202" style="position:absolute;margin-left:250.5pt;margin-top:400.5pt;width:281.75pt;height:173.25pt;z-index:-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" filled="f" stroked="f">
                <v:textbox inset="0,0,0,0">
                  <w:txbxContent>
                    <w:p w14:paraId="3AE4324E" w14:textId="25888964" w:rsidR="0084623A" w:rsidRDefault="007146AA">
                      <w:pPr>
                        <w:pStyle w:val="Textoindependiente"/>
                        <w:spacing w:before="25" w:line="228" w:lineRule="auto"/>
                        <w:ind w:left="54" w:right="2654"/>
                        <w:rPr>
                          <w:spacing w:val="-3"/>
                        </w:rPr>
                      </w:pPr>
                      <w:proofErr w:type="spellStart"/>
                      <w:r>
                        <w:rPr>
                          <w:spacing w:val="-3"/>
                        </w:rPr>
                        <w:t>PreSchool</w:t>
                      </w:r>
                      <w:proofErr w:type="spellEnd"/>
                      <w:r>
                        <w:rPr>
                          <w:spacing w:val="-3"/>
                        </w:rPr>
                        <w:t xml:space="preserve"> Teacher</w:t>
                      </w:r>
                    </w:p>
                    <w:p w14:paraId="535A1B20" w14:textId="59DFAF89" w:rsidR="00681E36" w:rsidRDefault="0084623A">
                      <w:pPr>
                        <w:pStyle w:val="Textoindependiente"/>
                        <w:spacing w:before="25" w:line="228" w:lineRule="auto"/>
                        <w:ind w:left="54" w:right="2654"/>
                      </w:pPr>
                      <w:r>
                        <w:t>L</w:t>
                      </w:r>
                      <w:r w:rsidR="007146AA">
                        <w:t>ove and Candy Pre-School</w:t>
                      </w:r>
                    </w:p>
                    <w:p w14:paraId="42CF871F" w14:textId="77777777" w:rsidR="00681E36" w:rsidRDefault="003804C8">
                      <w:pPr>
                        <w:pStyle w:val="Textoindependiente"/>
                        <w:spacing w:before="78"/>
                        <w:ind w:left="62"/>
                      </w:pPr>
                      <w:r>
                        <w:t>Dec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6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-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Nov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8</w:t>
                      </w:r>
                    </w:p>
                    <w:p w14:paraId="7B4155A6" w14:textId="77777777" w:rsidR="0084623A" w:rsidRDefault="0084623A" w:rsidP="0084623A">
                      <w:pPr>
                        <w:pStyle w:val="Textoindependiente"/>
                        <w:numPr>
                          <w:ilvl w:val="0"/>
                          <w:numId w:val="6"/>
                        </w:numPr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  <w:r>
                        <w:t>Perform patch management of all systems without compromising the validated state of the systems and minimizing any issues resulting from the patches</w:t>
                      </w:r>
                    </w:p>
                    <w:p w14:paraId="147FB333" w14:textId="77777777" w:rsidR="0084623A" w:rsidRDefault="0084623A" w:rsidP="0084623A">
                      <w:pPr>
                        <w:pStyle w:val="Textoindependiente"/>
                        <w:numPr>
                          <w:ilvl w:val="0"/>
                          <w:numId w:val="6"/>
                        </w:numPr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  <w:r>
                        <w:t xml:space="preserve">Manage facility-specific telephone systems and wireless networks </w:t>
                      </w:r>
                    </w:p>
                    <w:p w14:paraId="020A629B" w14:textId="77777777" w:rsidR="0084623A" w:rsidRDefault="0084623A" w:rsidP="0084623A">
                      <w:pPr>
                        <w:pStyle w:val="Textoindependiente"/>
                        <w:numPr>
                          <w:ilvl w:val="0"/>
                          <w:numId w:val="6"/>
                        </w:numPr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  <w:r>
                        <w:t xml:space="preserve">Work with users to develop dashboards and Salesforce.com reports </w:t>
                      </w:r>
                    </w:p>
                    <w:p w14:paraId="7E867C69" w14:textId="3D371B00" w:rsidR="00681E36" w:rsidRDefault="00681E36" w:rsidP="0084623A">
                      <w:pPr>
                        <w:pStyle w:val="Textoindependiente"/>
                        <w:tabs>
                          <w:tab w:val="left" w:pos="247"/>
                        </w:tabs>
                        <w:spacing w:before="117" w:line="228" w:lineRule="auto"/>
                        <w:ind w:left="-207" w:right="100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21720">
        <w:rPr>
          <w:noProof/>
        </w:rPr>
        <mc:AlternateContent>
          <mc:Choice Requires="wps">
            <w:drawing>
              <wp:anchor distT="0" distB="0" distL="114300" distR="114300" simplePos="0" relativeHeight="503312048" behindDoc="1" locked="0" layoutInCell="1" allowOverlap="1" wp14:anchorId="2C46F831" wp14:editId="1D9031FC">
                <wp:simplePos x="0" y="0"/>
                <wp:positionH relativeFrom="page">
                  <wp:posOffset>3181350</wp:posOffset>
                </wp:positionH>
                <wp:positionV relativeFrom="page">
                  <wp:posOffset>7391400</wp:posOffset>
                </wp:positionV>
                <wp:extent cx="3544570" cy="2705100"/>
                <wp:effectExtent l="0" t="0" r="17780" b="0"/>
                <wp:wrapNone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4570" cy="2705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88C986" w14:textId="23BB1475" w:rsidR="0084623A" w:rsidRDefault="007146AA">
                            <w:pPr>
                              <w:pStyle w:val="Textoindependiente"/>
                              <w:spacing w:before="25" w:line="228" w:lineRule="auto"/>
                              <w:ind w:left="54" w:right="2601"/>
                              <w:rPr>
                                <w:spacing w:val="-3"/>
                              </w:rPr>
                            </w:pPr>
                            <w:proofErr w:type="spellStart"/>
                            <w:r>
                              <w:rPr>
                                <w:spacing w:val="-3"/>
                              </w:rPr>
                              <w:t>PreSchool</w:t>
                            </w:r>
                            <w:proofErr w:type="spellEnd"/>
                            <w:r>
                              <w:rPr>
                                <w:spacing w:val="-3"/>
                              </w:rPr>
                              <w:t xml:space="preserve"> Teacher</w:t>
                            </w:r>
                          </w:p>
                          <w:p w14:paraId="73E6D7BB" w14:textId="4BDEB990" w:rsidR="00681E36" w:rsidRDefault="007146AA" w:rsidP="007146AA">
                            <w:pPr>
                              <w:pStyle w:val="Textoindependiente"/>
                              <w:spacing w:before="25" w:line="228" w:lineRule="auto"/>
                              <w:ind w:right="2601"/>
                            </w:pPr>
                            <w:r>
                              <w:t>Tiny Tots</w:t>
                            </w:r>
                          </w:p>
                          <w:p w14:paraId="79EF1C1D" w14:textId="77777777" w:rsidR="00681E36" w:rsidRDefault="003804C8">
                            <w:pPr>
                              <w:pStyle w:val="Textoindependiente"/>
                              <w:spacing w:before="116"/>
                              <w:ind w:left="62"/>
                            </w:pPr>
                            <w:r>
                              <w:t>Oct. 2016 - Sep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4</w:t>
                            </w:r>
                          </w:p>
                          <w:p w14:paraId="6D7EA8C1" w14:textId="5329351B" w:rsidR="0084623A" w:rsidRPr="0084623A" w:rsidRDefault="0084623A" w:rsidP="0084623A">
                            <w:pPr>
                              <w:pStyle w:val="Textoindependiente"/>
                              <w:spacing w:line="285" w:lineRule="exact"/>
                              <w:rPr>
                                <w:color w:val="000000" w:themeColor="text1"/>
                              </w:rPr>
                            </w:pPr>
                            <w:r w:rsidRPr="0084623A">
                              <w:rPr>
                                <w:color w:val="000000" w:themeColor="text1"/>
                              </w:rPr>
                              <w:t>•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</w:t>
                            </w:r>
                            <w:r w:rsidRPr="0084623A">
                              <w:rPr>
                                <w:color w:val="000000" w:themeColor="text1"/>
                              </w:rPr>
                              <w:t xml:space="preserve">Perform regular maintenance and support for workstations, servers, and virtual machines. </w:t>
                            </w:r>
                          </w:p>
                          <w:p w14:paraId="2F1CEABA" w14:textId="023D1D63" w:rsidR="0084623A" w:rsidRPr="0084623A" w:rsidRDefault="0084623A" w:rsidP="0084623A">
                            <w:pPr>
                              <w:pStyle w:val="Textoindependiente"/>
                              <w:spacing w:line="285" w:lineRule="exact"/>
                              <w:rPr>
                                <w:color w:val="000000" w:themeColor="text1"/>
                              </w:rPr>
                            </w:pPr>
                            <w:r w:rsidRPr="0084623A">
                              <w:rPr>
                                <w:color w:val="000000" w:themeColor="text1"/>
                              </w:rPr>
                              <w:t>•</w:t>
                            </w:r>
                            <w:r w:rsidR="00A86C6F">
                              <w:rPr>
                                <w:color w:val="000000" w:themeColor="text1"/>
                              </w:rPr>
                              <w:t xml:space="preserve">  </w:t>
                            </w:r>
                            <w:r w:rsidRPr="0084623A">
                              <w:rPr>
                                <w:color w:val="000000" w:themeColor="text1"/>
                              </w:rPr>
                              <w:t xml:space="preserve">Consult with users on the installation and use of software applications </w:t>
                            </w:r>
                          </w:p>
                          <w:p w14:paraId="209F1B92" w14:textId="3B73CE68" w:rsidR="00681E36" w:rsidRDefault="0084623A" w:rsidP="0084623A">
                            <w:pPr>
                              <w:pStyle w:val="Textoindependiente"/>
                              <w:spacing w:before="0" w:line="285" w:lineRule="exact"/>
                              <w:rPr>
                                <w:color w:val="000000" w:themeColor="text1"/>
                              </w:rPr>
                            </w:pPr>
                            <w:r w:rsidRPr="0084623A">
                              <w:rPr>
                                <w:color w:val="000000" w:themeColor="text1"/>
                              </w:rPr>
                              <w:t>•</w:t>
                            </w:r>
                            <w:r w:rsidR="00A86C6F">
                              <w:rPr>
                                <w:color w:val="000000" w:themeColor="text1"/>
                              </w:rPr>
                              <w:t xml:space="preserve">  </w:t>
                            </w:r>
                            <w:r w:rsidRPr="0084623A">
                              <w:rPr>
                                <w:color w:val="000000" w:themeColor="text1"/>
                              </w:rPr>
                              <w:t>Manage internal and third-party developers who are responsible for building customizations for Appirio IT use</w:t>
                            </w:r>
                          </w:p>
                          <w:p w14:paraId="0E752204" w14:textId="77777777" w:rsidR="00B30CAE" w:rsidRPr="00C44110" w:rsidRDefault="00B30CAE" w:rsidP="00B30CAE">
                            <w:pPr>
                              <w:pStyle w:val="Textoindependiente"/>
                              <w:spacing w:before="0" w:line="285" w:lineRule="exact"/>
                              <w:rPr>
                                <w:rFonts w:cs="Arial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3EA6ACEC" w14:textId="77777777" w:rsidR="00B30CAE" w:rsidRPr="004076E7" w:rsidRDefault="00B30CAE" w:rsidP="00B30CAE">
                            <w:pPr>
                              <w:pStyle w:val="Textoindependiente"/>
                              <w:spacing w:before="0"/>
                              <w:ind w:left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2</w:t>
                            </w:r>
                          </w:p>
                          <w:p w14:paraId="1B44BFCA" w14:textId="77777777" w:rsidR="00B30CAE" w:rsidRPr="00B17A19" w:rsidRDefault="00B30CAE" w:rsidP="00B30CAE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9" w:history="1">
                              <w:r w:rsidRPr="00B17A19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B17A19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77E6AFF" w14:textId="77777777" w:rsidR="00B30CAE" w:rsidRPr="00B17A19" w:rsidRDefault="00B30CAE" w:rsidP="00B30CAE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10" w:history="1">
                              <w:r w:rsidRPr="00B17A19">
                                <w:rPr>
                                  <w:rStyle w:val="Hipervnculo"/>
                                  <w:rFonts w:ascii="Arial" w:eastAsia="Tahoma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</w:p>
                          <w:p w14:paraId="64C22FF7" w14:textId="7E93FD9B" w:rsidR="00B21720" w:rsidRPr="006650D3" w:rsidRDefault="00B21720" w:rsidP="00B30CAE">
                            <w:pPr>
                              <w:pStyle w:val="Textoindependiente"/>
                              <w:spacing w:before="0" w:line="285" w:lineRule="exact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6F831" id="Text Box 8" o:spid="_x0000_s1029" type="#_x0000_t202" style="position:absolute;margin-left:250.5pt;margin-top:582pt;width:279.1pt;height:213pt;z-index:-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" filled="f" stroked="f">
                <v:textbox inset="0,0,0,0">
                  <w:txbxContent>
                    <w:p w14:paraId="7E88C986" w14:textId="23BB1475" w:rsidR="0084623A" w:rsidRDefault="007146AA">
                      <w:pPr>
                        <w:pStyle w:val="Textoindependiente"/>
                        <w:spacing w:before="25" w:line="228" w:lineRule="auto"/>
                        <w:ind w:left="54" w:right="2601"/>
                        <w:rPr>
                          <w:spacing w:val="-3"/>
                        </w:rPr>
                      </w:pPr>
                      <w:proofErr w:type="spellStart"/>
                      <w:r>
                        <w:rPr>
                          <w:spacing w:val="-3"/>
                        </w:rPr>
                        <w:t>PreSchool</w:t>
                      </w:r>
                      <w:proofErr w:type="spellEnd"/>
                      <w:r>
                        <w:rPr>
                          <w:spacing w:val="-3"/>
                        </w:rPr>
                        <w:t xml:space="preserve"> Teacher</w:t>
                      </w:r>
                    </w:p>
                    <w:p w14:paraId="73E6D7BB" w14:textId="4BDEB990" w:rsidR="00681E36" w:rsidRDefault="007146AA" w:rsidP="007146AA">
                      <w:pPr>
                        <w:pStyle w:val="Textoindependiente"/>
                        <w:spacing w:before="25" w:line="228" w:lineRule="auto"/>
                        <w:ind w:right="2601"/>
                      </w:pPr>
                      <w:r>
                        <w:t>Tiny Tots</w:t>
                      </w:r>
                    </w:p>
                    <w:p w14:paraId="79EF1C1D" w14:textId="77777777" w:rsidR="00681E36" w:rsidRDefault="003804C8">
                      <w:pPr>
                        <w:pStyle w:val="Textoindependiente"/>
                        <w:spacing w:before="116"/>
                        <w:ind w:left="62"/>
                      </w:pPr>
                      <w:r>
                        <w:t>Oct. 2016 - Sep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4</w:t>
                      </w:r>
                    </w:p>
                    <w:p w14:paraId="6D7EA8C1" w14:textId="5329351B" w:rsidR="0084623A" w:rsidRPr="0084623A" w:rsidRDefault="0084623A" w:rsidP="0084623A">
                      <w:pPr>
                        <w:pStyle w:val="Textoindependiente"/>
                        <w:spacing w:line="285" w:lineRule="exact"/>
                        <w:rPr>
                          <w:color w:val="000000" w:themeColor="text1"/>
                        </w:rPr>
                      </w:pPr>
                      <w:r w:rsidRPr="0084623A">
                        <w:rPr>
                          <w:color w:val="000000" w:themeColor="text1"/>
                        </w:rPr>
                        <w:t>•</w:t>
                      </w:r>
                      <w:r>
                        <w:rPr>
                          <w:color w:val="000000" w:themeColor="text1"/>
                        </w:rPr>
                        <w:t xml:space="preserve">  </w:t>
                      </w:r>
                      <w:r w:rsidRPr="0084623A">
                        <w:rPr>
                          <w:color w:val="000000" w:themeColor="text1"/>
                        </w:rPr>
                        <w:t xml:space="preserve">Perform regular maintenance and support for workstations, servers, and virtual machines. </w:t>
                      </w:r>
                    </w:p>
                    <w:p w14:paraId="2F1CEABA" w14:textId="023D1D63" w:rsidR="0084623A" w:rsidRPr="0084623A" w:rsidRDefault="0084623A" w:rsidP="0084623A">
                      <w:pPr>
                        <w:pStyle w:val="Textoindependiente"/>
                        <w:spacing w:line="285" w:lineRule="exact"/>
                        <w:rPr>
                          <w:color w:val="000000" w:themeColor="text1"/>
                        </w:rPr>
                      </w:pPr>
                      <w:r w:rsidRPr="0084623A">
                        <w:rPr>
                          <w:color w:val="000000" w:themeColor="text1"/>
                        </w:rPr>
                        <w:t>•</w:t>
                      </w:r>
                      <w:r w:rsidR="00A86C6F">
                        <w:rPr>
                          <w:color w:val="000000" w:themeColor="text1"/>
                        </w:rPr>
                        <w:t xml:space="preserve">  </w:t>
                      </w:r>
                      <w:r w:rsidRPr="0084623A">
                        <w:rPr>
                          <w:color w:val="000000" w:themeColor="text1"/>
                        </w:rPr>
                        <w:t xml:space="preserve">Consult with users on the installation and use of software applications </w:t>
                      </w:r>
                    </w:p>
                    <w:p w14:paraId="209F1B92" w14:textId="3B73CE68" w:rsidR="00681E36" w:rsidRDefault="0084623A" w:rsidP="0084623A">
                      <w:pPr>
                        <w:pStyle w:val="Textoindependiente"/>
                        <w:spacing w:before="0" w:line="285" w:lineRule="exact"/>
                        <w:rPr>
                          <w:color w:val="000000" w:themeColor="text1"/>
                        </w:rPr>
                      </w:pPr>
                      <w:r w:rsidRPr="0084623A">
                        <w:rPr>
                          <w:color w:val="000000" w:themeColor="text1"/>
                        </w:rPr>
                        <w:t>•</w:t>
                      </w:r>
                      <w:r w:rsidR="00A86C6F">
                        <w:rPr>
                          <w:color w:val="000000" w:themeColor="text1"/>
                        </w:rPr>
                        <w:t xml:space="preserve">  </w:t>
                      </w:r>
                      <w:r w:rsidRPr="0084623A">
                        <w:rPr>
                          <w:color w:val="000000" w:themeColor="text1"/>
                        </w:rPr>
                        <w:t>Manage internal and third-party developers who are responsible for building customizations for Appirio IT use</w:t>
                      </w:r>
                    </w:p>
                    <w:p w14:paraId="0E752204" w14:textId="77777777" w:rsidR="00B30CAE" w:rsidRPr="00C44110" w:rsidRDefault="00B30CAE" w:rsidP="00B30CAE">
                      <w:pPr>
                        <w:pStyle w:val="Textoindependiente"/>
                        <w:spacing w:before="0" w:line="285" w:lineRule="exact"/>
                        <w:rPr>
                          <w:rFonts w:cs="Arial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3EA6ACEC" w14:textId="77777777" w:rsidR="00B30CAE" w:rsidRPr="004076E7" w:rsidRDefault="00B30CAE" w:rsidP="00B30CAE">
                      <w:pPr>
                        <w:pStyle w:val="Textoindependiente"/>
                        <w:spacing w:before="0"/>
                        <w:ind w:left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2</w:t>
                      </w:r>
                    </w:p>
                    <w:p w14:paraId="1B44BFCA" w14:textId="77777777" w:rsidR="00B30CAE" w:rsidRPr="00B17A19" w:rsidRDefault="00B30CAE" w:rsidP="00B30CAE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11" w:history="1">
                        <w:r w:rsidRPr="00B17A19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B17A19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77E6AFF" w14:textId="77777777" w:rsidR="00B30CAE" w:rsidRPr="00B17A19" w:rsidRDefault="00B30CAE" w:rsidP="00B30CAE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12" w:history="1">
                        <w:r w:rsidRPr="00B17A19">
                          <w:rPr>
                            <w:rStyle w:val="Hipervnculo"/>
                            <w:rFonts w:ascii="Arial" w:eastAsia="Tahoma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</w:p>
                    <w:p w14:paraId="64C22FF7" w14:textId="7E93FD9B" w:rsidR="00B21720" w:rsidRPr="006650D3" w:rsidRDefault="00B21720" w:rsidP="00B30CAE">
                      <w:pPr>
                        <w:pStyle w:val="Textoindependiente"/>
                        <w:spacing w:before="0" w:line="285" w:lineRule="exact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74EDA">
        <w:rPr>
          <w:noProof/>
        </w:rPr>
        <mc:AlternateContent>
          <mc:Choice Requires="wps">
            <w:drawing>
              <wp:anchor distT="0" distB="0" distL="114300" distR="114300" simplePos="0" relativeHeight="503311976" behindDoc="1" locked="0" layoutInCell="1" allowOverlap="1" wp14:anchorId="58937C06" wp14:editId="530EF8AB">
                <wp:simplePos x="0" y="0"/>
                <wp:positionH relativeFrom="page">
                  <wp:posOffset>828675</wp:posOffset>
                </wp:positionH>
                <wp:positionV relativeFrom="page">
                  <wp:posOffset>4391025</wp:posOffset>
                </wp:positionV>
                <wp:extent cx="1942465" cy="2114550"/>
                <wp:effectExtent l="0" t="0" r="635" b="0"/>
                <wp:wrapNone/>
                <wp:docPr id="1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2114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CA53D8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E D U C A T I O N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  <w:p w14:paraId="5FFF4CCD" w14:textId="5F9A4208" w:rsidR="00681E36" w:rsidRDefault="00C74EDA" w:rsidP="00C74EDA">
                            <w:pPr>
                              <w:pStyle w:val="Textoindependiente"/>
                              <w:spacing w:before="196"/>
                              <w:ind w:left="34" w:right="266"/>
                            </w:pPr>
                            <w:r w:rsidRPr="00C74EDA">
                              <w:t xml:space="preserve">MSc, </w:t>
                            </w:r>
                            <w:r w:rsidR="00470481">
                              <w:t>Psychology</w:t>
                            </w:r>
                            <w:r w:rsidRPr="00C74EDA">
                              <w:t xml:space="preserve">, The University of Wisconsin, Madison </w:t>
                            </w:r>
                            <w:r w:rsidR="003804C8">
                              <w:t>2000 - 2005</w:t>
                            </w:r>
                          </w:p>
                          <w:p w14:paraId="7FB489E7" w14:textId="39E6FB87" w:rsidR="00681E36" w:rsidRDefault="00C74EDA" w:rsidP="00C74EDA">
                            <w:pPr>
                              <w:pStyle w:val="Textoindependiente"/>
                              <w:spacing w:before="157"/>
                              <w:ind w:left="34" w:firstLine="2"/>
                            </w:pPr>
                            <w:r w:rsidRPr="00C74EDA">
                              <w:t xml:space="preserve">Bachelor's Degree in </w:t>
                            </w:r>
                            <w:r w:rsidR="00470481">
                              <w:t>Education</w:t>
                            </w:r>
                            <w:r w:rsidRPr="00C74EDA">
                              <w:t xml:space="preserve"> Science, University of Louisville, Louisville </w:t>
                            </w:r>
                            <w:r w:rsidR="003804C8">
                              <w:t>2006 - 201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937C06" id="Text Box 11" o:spid="_x0000_s1030" type="#_x0000_t202" style="position:absolute;margin-left:65.25pt;margin-top:345.75pt;width:152.95pt;height:166.5pt;z-index:-4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" filled="f" stroked="f">
                <v:textbox inset="0,0,0,0">
                  <w:txbxContent>
                    <w:p w14:paraId="0FCA53D8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E D U C A T I O N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  <w:p w14:paraId="5FFF4CCD" w14:textId="5F9A4208" w:rsidR="00681E36" w:rsidRDefault="00C74EDA" w:rsidP="00C74EDA">
                      <w:pPr>
                        <w:pStyle w:val="Textoindependiente"/>
                        <w:spacing w:before="196"/>
                        <w:ind w:left="34" w:right="266"/>
                      </w:pPr>
                      <w:r w:rsidRPr="00C74EDA">
                        <w:t xml:space="preserve">MSc, </w:t>
                      </w:r>
                      <w:r w:rsidR="00470481">
                        <w:t>Psychology</w:t>
                      </w:r>
                      <w:r w:rsidRPr="00C74EDA">
                        <w:t xml:space="preserve">, The University of Wisconsin, Madison </w:t>
                      </w:r>
                      <w:r w:rsidR="003804C8">
                        <w:t>2000 - 2005</w:t>
                      </w:r>
                    </w:p>
                    <w:p w14:paraId="7FB489E7" w14:textId="39E6FB87" w:rsidR="00681E36" w:rsidRDefault="00C74EDA" w:rsidP="00C74EDA">
                      <w:pPr>
                        <w:pStyle w:val="Textoindependiente"/>
                        <w:spacing w:before="157"/>
                        <w:ind w:left="34" w:firstLine="2"/>
                      </w:pPr>
                      <w:r w:rsidRPr="00C74EDA">
                        <w:t xml:space="preserve">Bachelor's Degree in </w:t>
                      </w:r>
                      <w:r w:rsidR="00470481">
                        <w:t>Education</w:t>
                      </w:r>
                      <w:r w:rsidRPr="00C74EDA">
                        <w:t xml:space="preserve"> Science, University of Louisville, Louisville </w:t>
                      </w:r>
                      <w:r w:rsidR="003804C8">
                        <w:t>2006 - 201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4623A">
        <w:rPr>
          <w:noProof/>
        </w:rPr>
        <mc:AlternateContent>
          <mc:Choice Requires="wps">
            <w:drawing>
              <wp:anchor distT="0" distB="0" distL="114300" distR="114300" simplePos="0" relativeHeight="503311880" behindDoc="1" locked="0" layoutInCell="1" allowOverlap="1" wp14:anchorId="6F7164E3" wp14:editId="094C1144">
                <wp:simplePos x="0" y="0"/>
                <wp:positionH relativeFrom="margin">
                  <wp:align>right</wp:align>
                </wp:positionH>
                <wp:positionV relativeFrom="page">
                  <wp:posOffset>2762250</wp:posOffset>
                </wp:positionV>
                <wp:extent cx="3657600" cy="2162175"/>
                <wp:effectExtent l="0" t="0" r="0" b="9525"/>
                <wp:wrapNone/>
                <wp:docPr id="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2162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D9DA8D" w14:textId="1F3D515F" w:rsidR="0084623A" w:rsidRDefault="00470481">
                            <w:pPr>
                              <w:pStyle w:val="Textoindependiente"/>
                              <w:spacing w:before="25" w:line="228" w:lineRule="auto"/>
                              <w:ind w:left="54" w:right="2590"/>
                            </w:pPr>
                            <w:proofErr w:type="spellStart"/>
                            <w:r>
                              <w:rPr>
                                <w:spacing w:val="-3"/>
                              </w:rPr>
                              <w:t>PreSchool</w:t>
                            </w:r>
                            <w:proofErr w:type="spellEnd"/>
                            <w:r w:rsidR="007146AA">
                              <w:rPr>
                                <w:spacing w:val="-3"/>
                              </w:rPr>
                              <w:t xml:space="preserve"> Teacher</w:t>
                            </w:r>
                          </w:p>
                          <w:p w14:paraId="2ACDA76A" w14:textId="61628FFF" w:rsidR="00681E36" w:rsidRDefault="00470481">
                            <w:pPr>
                              <w:pStyle w:val="Textoindependiente"/>
                              <w:spacing w:before="25" w:line="228" w:lineRule="auto"/>
                              <w:ind w:left="54" w:right="2590"/>
                            </w:pPr>
                            <w:r>
                              <w:t xml:space="preserve">Bubble and </w:t>
                            </w:r>
                            <w:proofErr w:type="spellStart"/>
                            <w:r>
                              <w:t>Crabble</w:t>
                            </w:r>
                            <w:proofErr w:type="spellEnd"/>
                          </w:p>
                          <w:p w14:paraId="2E9C5511" w14:textId="77777777" w:rsidR="00681E36" w:rsidRDefault="003804C8">
                            <w:pPr>
                              <w:pStyle w:val="Textoindependiente"/>
                              <w:spacing w:before="73"/>
                              <w:ind w:left="54"/>
                            </w:pPr>
                            <w:r>
                              <w:t>Jan. 2018 - Dec.</w:t>
                            </w:r>
                            <w:r>
                              <w:rPr>
                                <w:spacing w:val="-18"/>
                              </w:rPr>
                              <w:t xml:space="preserve"> </w:t>
                            </w:r>
                            <w:r>
                              <w:t>2019</w:t>
                            </w:r>
                          </w:p>
                          <w:p w14:paraId="62AEBDB3" w14:textId="77777777" w:rsidR="0084623A" w:rsidRDefault="0084623A" w:rsidP="0084623A">
                            <w:pPr>
                              <w:pStyle w:val="Textoindependiente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Applies and understands IT methodologies, which include project management and development, service management, and system architecture</w:t>
                            </w:r>
                          </w:p>
                          <w:p w14:paraId="64B072A3" w14:textId="77777777" w:rsidR="0084623A" w:rsidRDefault="0084623A" w:rsidP="0084623A">
                            <w:pPr>
                              <w:pStyle w:val="Textoindependiente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Maintaining the development suites and servers used throughout the Software development lifecycle</w:t>
                            </w:r>
                          </w:p>
                          <w:p w14:paraId="602AC5A8" w14:textId="77777777" w:rsidR="0084623A" w:rsidRDefault="0084623A" w:rsidP="0084623A">
                            <w:pPr>
                              <w:pStyle w:val="Textoindependiente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Providing planning and coordination for non-functional and performance testing</w:t>
                            </w:r>
                          </w:p>
                          <w:p w14:paraId="2438796F" w14:textId="56363E8A" w:rsidR="00681E36" w:rsidRDefault="003804C8">
                            <w:pPr>
                              <w:pStyle w:val="Textoindependiente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 w:firstLine="0"/>
                            </w:pPr>
                            <w:r>
                              <w:t>criteria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7164E3" id="Text Box 15" o:spid="_x0000_s1031" type="#_x0000_t202" style="position:absolute;margin-left:236.8pt;margin-top:217.5pt;width:4in;height:170.25pt;z-index:-4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" filled="f" stroked="f">
                <v:textbox inset="0,0,0,0">
                  <w:txbxContent>
                    <w:p w14:paraId="2CD9DA8D" w14:textId="1F3D515F" w:rsidR="0084623A" w:rsidRDefault="00470481">
                      <w:pPr>
                        <w:pStyle w:val="Textoindependiente"/>
                        <w:spacing w:before="25" w:line="228" w:lineRule="auto"/>
                        <w:ind w:left="54" w:right="2590"/>
                      </w:pPr>
                      <w:proofErr w:type="spellStart"/>
                      <w:r>
                        <w:rPr>
                          <w:spacing w:val="-3"/>
                        </w:rPr>
                        <w:t>PreSchool</w:t>
                      </w:r>
                      <w:proofErr w:type="spellEnd"/>
                      <w:r w:rsidR="007146AA">
                        <w:rPr>
                          <w:spacing w:val="-3"/>
                        </w:rPr>
                        <w:t xml:space="preserve"> Teacher</w:t>
                      </w:r>
                    </w:p>
                    <w:p w14:paraId="2ACDA76A" w14:textId="61628FFF" w:rsidR="00681E36" w:rsidRDefault="00470481">
                      <w:pPr>
                        <w:pStyle w:val="Textoindependiente"/>
                        <w:spacing w:before="25" w:line="228" w:lineRule="auto"/>
                        <w:ind w:left="54" w:right="2590"/>
                      </w:pPr>
                      <w:r>
                        <w:t xml:space="preserve">Bubble and </w:t>
                      </w:r>
                      <w:proofErr w:type="spellStart"/>
                      <w:r>
                        <w:t>Crabble</w:t>
                      </w:r>
                      <w:proofErr w:type="spellEnd"/>
                    </w:p>
                    <w:p w14:paraId="2E9C5511" w14:textId="77777777" w:rsidR="00681E36" w:rsidRDefault="003804C8">
                      <w:pPr>
                        <w:pStyle w:val="Textoindependiente"/>
                        <w:spacing w:before="73"/>
                        <w:ind w:left="54"/>
                      </w:pPr>
                      <w:r>
                        <w:t>Jan. 2018 - Dec.</w:t>
                      </w:r>
                      <w:r>
                        <w:rPr>
                          <w:spacing w:val="-18"/>
                        </w:rPr>
                        <w:t xml:space="preserve"> </w:t>
                      </w:r>
                      <w:r>
                        <w:t>2019</w:t>
                      </w:r>
                    </w:p>
                    <w:p w14:paraId="62AEBDB3" w14:textId="77777777" w:rsidR="0084623A" w:rsidRDefault="0084623A" w:rsidP="0084623A">
                      <w:pPr>
                        <w:pStyle w:val="Textoindependiente"/>
                        <w:numPr>
                          <w:ilvl w:val="0"/>
                          <w:numId w:val="7"/>
                        </w:numPr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Applies and understands IT methodologies, which include project management and development, service management, and system architecture</w:t>
                      </w:r>
                    </w:p>
                    <w:p w14:paraId="64B072A3" w14:textId="77777777" w:rsidR="0084623A" w:rsidRDefault="0084623A" w:rsidP="0084623A">
                      <w:pPr>
                        <w:pStyle w:val="Textoindependiente"/>
                        <w:numPr>
                          <w:ilvl w:val="0"/>
                          <w:numId w:val="7"/>
                        </w:numPr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Maintaining the development suites and servers used throughout the Software development lifecycle</w:t>
                      </w:r>
                    </w:p>
                    <w:p w14:paraId="602AC5A8" w14:textId="77777777" w:rsidR="0084623A" w:rsidRDefault="0084623A" w:rsidP="0084623A">
                      <w:pPr>
                        <w:pStyle w:val="Textoindependiente"/>
                        <w:numPr>
                          <w:ilvl w:val="0"/>
                          <w:numId w:val="7"/>
                        </w:numPr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Providing planning and coordination for non-functional and performance testing</w:t>
                      </w:r>
                    </w:p>
                    <w:p w14:paraId="2438796F" w14:textId="56363E8A" w:rsidR="00681E36" w:rsidRDefault="003804C8">
                      <w:pPr>
                        <w:pStyle w:val="Textoindependiente"/>
                        <w:numPr>
                          <w:ilvl w:val="0"/>
                          <w:numId w:val="4"/>
                        </w:numPr>
                        <w:tabs>
                          <w:tab w:val="left" w:pos="247"/>
                        </w:tabs>
                        <w:spacing w:before="115" w:line="228" w:lineRule="auto"/>
                        <w:ind w:right="48" w:firstLine="0"/>
                      </w:pPr>
                      <w:r>
                        <w:t>criteria.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832" behindDoc="1" locked="0" layoutInCell="1" allowOverlap="1" wp14:anchorId="7E76DC5F" wp14:editId="38156BDF">
                <wp:simplePos x="0" y="0"/>
                <wp:positionH relativeFrom="page">
                  <wp:posOffset>3205480</wp:posOffset>
                </wp:positionH>
                <wp:positionV relativeFrom="page">
                  <wp:posOffset>2393950</wp:posOffset>
                </wp:positionV>
                <wp:extent cx="3556635" cy="210820"/>
                <wp:effectExtent l="0" t="3175" r="635" b="0"/>
                <wp:wrapNone/>
                <wp:docPr id="3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663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52C2D2" w14:textId="77777777" w:rsidR="00681E36" w:rsidRPr="00B30CAE" w:rsidRDefault="003804C8">
                            <w:pPr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</w:pPr>
                            <w:r w:rsidRPr="00B30CAE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>W O R K</w:t>
                            </w:r>
                            <w:r w:rsidR="008C6D76" w:rsidRPr="00B30CAE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</w:t>
                            </w:r>
                            <w:r w:rsidRPr="00B30CAE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E X P E R I E N C E</w:t>
                            </w:r>
                            <w:r w:rsidR="008C6D76" w:rsidRPr="00B30CAE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   </w:t>
                            </w:r>
                            <w:r w:rsidRPr="00B30CAE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</w:t>
                            </w:r>
                            <w:r w:rsidR="008C6D76" w:rsidRPr="00B30CAE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                            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76DC5F" id="Text Box 31" o:spid="_x0000_s1032" type="#_x0000_t202" style="position:absolute;margin-left:252.4pt;margin-top:188.5pt;width:280.05pt;height:16.6pt;z-index:-4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" filled="f" stroked="f">
                <v:textbox inset="0,0,0,0">
                  <w:txbxContent>
                    <w:p w14:paraId="1D52C2D2" w14:textId="77777777" w:rsidR="00681E36" w:rsidRPr="00B30CAE" w:rsidRDefault="003804C8">
                      <w:pPr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</w:pPr>
                      <w:r w:rsidRPr="00B30CAE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>W O R K</w:t>
                      </w:r>
                      <w:r w:rsidR="008C6D76" w:rsidRPr="00B30CAE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</w:t>
                      </w:r>
                      <w:r w:rsidRPr="00B30CAE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E X P E R I E N C E</w:t>
                      </w:r>
                      <w:r w:rsidR="008C6D76" w:rsidRPr="00B30CAE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   </w:t>
                      </w:r>
                      <w:r w:rsidRPr="00B30CAE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</w:t>
                      </w:r>
                      <w:r w:rsidR="008C6D76" w:rsidRPr="00B30CAE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                               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g">
            <w:drawing>
              <wp:anchor distT="0" distB="0" distL="114300" distR="114300" simplePos="0" relativeHeight="503311760" behindDoc="1" locked="0" layoutInCell="1" allowOverlap="1" wp14:anchorId="2F1B4193" wp14:editId="167E627D">
                <wp:simplePos x="0" y="0"/>
                <wp:positionH relativeFrom="page">
                  <wp:posOffset>203200</wp:posOffset>
                </wp:positionH>
                <wp:positionV relativeFrom="page">
                  <wp:posOffset>203200</wp:posOffset>
                </wp:positionV>
                <wp:extent cx="7102475" cy="10260330"/>
                <wp:effectExtent l="3175" t="3175" r="0" b="0"/>
                <wp:wrapNone/>
                <wp:docPr id="18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02475" cy="10260330"/>
                          <a:chOff x="320" y="320"/>
                          <a:chExt cx="11185" cy="16158"/>
                        </a:xfrm>
                      </wpg:grpSpPr>
                      <pic:pic xmlns:pic="http://schemas.openxmlformats.org/drawingml/2006/picture">
                        <pic:nvPicPr>
                          <pic:cNvPr id="19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0" y="319"/>
                            <a:ext cx="11185" cy="161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0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1318" y="3437"/>
                            <a:ext cx="931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4706" y="4132"/>
                            <a:ext cx="0" cy="11366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Freeform 23"/>
                        <wps:cNvSpPr>
                          <a:spLocks/>
                        </wps:cNvSpPr>
                        <wps:spPr bwMode="auto">
                          <a:xfrm>
                            <a:off x="1322" y="5037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5037 5037"/>
                              <a:gd name="T3" fmla="*/ 5037 h 401"/>
                              <a:gd name="T4" fmla="+- 0 1427 1322"/>
                              <a:gd name="T5" fmla="*/ T4 w 401"/>
                              <a:gd name="T6" fmla="+- 0 5037 5037"/>
                              <a:gd name="T7" fmla="*/ 5037 h 401"/>
                              <a:gd name="T8" fmla="+- 0 1386 1322"/>
                              <a:gd name="T9" fmla="*/ T8 w 401"/>
                              <a:gd name="T10" fmla="+- 0 5046 5037"/>
                              <a:gd name="T11" fmla="*/ 5046 h 401"/>
                              <a:gd name="T12" fmla="+- 0 1353 1322"/>
                              <a:gd name="T13" fmla="*/ T12 w 401"/>
                              <a:gd name="T14" fmla="+- 0 5068 5037"/>
                              <a:gd name="T15" fmla="*/ 5068 h 401"/>
                              <a:gd name="T16" fmla="+- 0 1330 1322"/>
                              <a:gd name="T17" fmla="*/ T16 w 401"/>
                              <a:gd name="T18" fmla="+- 0 5101 5037"/>
                              <a:gd name="T19" fmla="*/ 5101 h 401"/>
                              <a:gd name="T20" fmla="+- 0 1322 1322"/>
                              <a:gd name="T21" fmla="*/ T20 w 401"/>
                              <a:gd name="T22" fmla="+- 0 5142 5037"/>
                              <a:gd name="T23" fmla="*/ 5142 h 401"/>
                              <a:gd name="T24" fmla="+- 0 1322 1322"/>
                              <a:gd name="T25" fmla="*/ T24 w 401"/>
                              <a:gd name="T26" fmla="+- 0 5333 5037"/>
                              <a:gd name="T27" fmla="*/ 5333 h 401"/>
                              <a:gd name="T28" fmla="+- 0 1330 1322"/>
                              <a:gd name="T29" fmla="*/ T28 w 401"/>
                              <a:gd name="T30" fmla="+- 0 5374 5037"/>
                              <a:gd name="T31" fmla="*/ 5374 h 401"/>
                              <a:gd name="T32" fmla="+- 0 1353 1322"/>
                              <a:gd name="T33" fmla="*/ T32 w 401"/>
                              <a:gd name="T34" fmla="+- 0 5407 5037"/>
                              <a:gd name="T35" fmla="*/ 5407 h 401"/>
                              <a:gd name="T36" fmla="+- 0 1386 1322"/>
                              <a:gd name="T37" fmla="*/ T36 w 401"/>
                              <a:gd name="T38" fmla="+- 0 5429 5037"/>
                              <a:gd name="T39" fmla="*/ 5429 h 401"/>
                              <a:gd name="T40" fmla="+- 0 1427 1322"/>
                              <a:gd name="T41" fmla="*/ T40 w 401"/>
                              <a:gd name="T42" fmla="+- 0 5438 5037"/>
                              <a:gd name="T43" fmla="*/ 5438 h 401"/>
                              <a:gd name="T44" fmla="+- 0 1618 1322"/>
                              <a:gd name="T45" fmla="*/ T44 w 401"/>
                              <a:gd name="T46" fmla="+- 0 5438 5037"/>
                              <a:gd name="T47" fmla="*/ 5438 h 401"/>
                              <a:gd name="T48" fmla="+- 0 1659 1322"/>
                              <a:gd name="T49" fmla="*/ T48 w 401"/>
                              <a:gd name="T50" fmla="+- 0 5429 5037"/>
                              <a:gd name="T51" fmla="*/ 5429 h 401"/>
                              <a:gd name="T52" fmla="+- 0 1692 1322"/>
                              <a:gd name="T53" fmla="*/ T52 w 401"/>
                              <a:gd name="T54" fmla="+- 0 5407 5037"/>
                              <a:gd name="T55" fmla="*/ 5407 h 401"/>
                              <a:gd name="T56" fmla="+- 0 1714 1322"/>
                              <a:gd name="T57" fmla="*/ T56 w 401"/>
                              <a:gd name="T58" fmla="+- 0 5374 5037"/>
                              <a:gd name="T59" fmla="*/ 5374 h 401"/>
                              <a:gd name="T60" fmla="+- 0 1723 1322"/>
                              <a:gd name="T61" fmla="*/ T60 w 401"/>
                              <a:gd name="T62" fmla="+- 0 5333 5037"/>
                              <a:gd name="T63" fmla="*/ 5333 h 401"/>
                              <a:gd name="T64" fmla="+- 0 1723 1322"/>
                              <a:gd name="T65" fmla="*/ T64 w 401"/>
                              <a:gd name="T66" fmla="+- 0 5142 5037"/>
                              <a:gd name="T67" fmla="*/ 5142 h 401"/>
                              <a:gd name="T68" fmla="+- 0 1714 1322"/>
                              <a:gd name="T69" fmla="*/ T68 w 401"/>
                              <a:gd name="T70" fmla="+- 0 5101 5037"/>
                              <a:gd name="T71" fmla="*/ 5101 h 401"/>
                              <a:gd name="T72" fmla="+- 0 1692 1322"/>
                              <a:gd name="T73" fmla="*/ T72 w 401"/>
                              <a:gd name="T74" fmla="+- 0 5068 5037"/>
                              <a:gd name="T75" fmla="*/ 5068 h 401"/>
                              <a:gd name="T76" fmla="+- 0 1659 1322"/>
                              <a:gd name="T77" fmla="*/ T76 w 401"/>
                              <a:gd name="T78" fmla="+- 0 5046 5037"/>
                              <a:gd name="T79" fmla="*/ 5046 h 401"/>
                              <a:gd name="T80" fmla="+- 0 1618 1322"/>
                              <a:gd name="T81" fmla="*/ T80 w 401"/>
                              <a:gd name="T82" fmla="+- 0 5037 5037"/>
                              <a:gd name="T83" fmla="*/ 5037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9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9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32" y="5143"/>
                            <a:ext cx="180" cy="18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4" name="Freeform 25"/>
                        <wps:cNvSpPr>
                          <a:spLocks/>
                        </wps:cNvSpPr>
                        <wps:spPr bwMode="auto">
                          <a:xfrm>
                            <a:off x="1322" y="5664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5664 5664"/>
                              <a:gd name="T3" fmla="*/ 5664 h 401"/>
                              <a:gd name="T4" fmla="+- 0 1427 1322"/>
                              <a:gd name="T5" fmla="*/ T4 w 401"/>
                              <a:gd name="T6" fmla="+- 0 5664 5664"/>
                              <a:gd name="T7" fmla="*/ 5664 h 401"/>
                              <a:gd name="T8" fmla="+- 0 1386 1322"/>
                              <a:gd name="T9" fmla="*/ T8 w 401"/>
                              <a:gd name="T10" fmla="+- 0 5673 5664"/>
                              <a:gd name="T11" fmla="*/ 5673 h 401"/>
                              <a:gd name="T12" fmla="+- 0 1353 1322"/>
                              <a:gd name="T13" fmla="*/ T12 w 401"/>
                              <a:gd name="T14" fmla="+- 0 5695 5664"/>
                              <a:gd name="T15" fmla="*/ 5695 h 401"/>
                              <a:gd name="T16" fmla="+- 0 1330 1322"/>
                              <a:gd name="T17" fmla="*/ T16 w 401"/>
                              <a:gd name="T18" fmla="+- 0 5728 5664"/>
                              <a:gd name="T19" fmla="*/ 5728 h 401"/>
                              <a:gd name="T20" fmla="+- 0 1322 1322"/>
                              <a:gd name="T21" fmla="*/ T20 w 401"/>
                              <a:gd name="T22" fmla="+- 0 5769 5664"/>
                              <a:gd name="T23" fmla="*/ 5769 h 401"/>
                              <a:gd name="T24" fmla="+- 0 1322 1322"/>
                              <a:gd name="T25" fmla="*/ T24 w 401"/>
                              <a:gd name="T26" fmla="+- 0 5960 5664"/>
                              <a:gd name="T27" fmla="*/ 5960 h 401"/>
                              <a:gd name="T28" fmla="+- 0 1330 1322"/>
                              <a:gd name="T29" fmla="*/ T28 w 401"/>
                              <a:gd name="T30" fmla="+- 0 6001 5664"/>
                              <a:gd name="T31" fmla="*/ 6001 h 401"/>
                              <a:gd name="T32" fmla="+- 0 1353 1322"/>
                              <a:gd name="T33" fmla="*/ T32 w 401"/>
                              <a:gd name="T34" fmla="+- 0 6034 5664"/>
                              <a:gd name="T35" fmla="*/ 6034 h 401"/>
                              <a:gd name="T36" fmla="+- 0 1386 1322"/>
                              <a:gd name="T37" fmla="*/ T36 w 401"/>
                              <a:gd name="T38" fmla="+- 0 6057 5664"/>
                              <a:gd name="T39" fmla="*/ 6057 h 401"/>
                              <a:gd name="T40" fmla="+- 0 1427 1322"/>
                              <a:gd name="T41" fmla="*/ T40 w 401"/>
                              <a:gd name="T42" fmla="+- 0 6065 5664"/>
                              <a:gd name="T43" fmla="*/ 6065 h 401"/>
                              <a:gd name="T44" fmla="+- 0 1618 1322"/>
                              <a:gd name="T45" fmla="*/ T44 w 401"/>
                              <a:gd name="T46" fmla="+- 0 6065 5664"/>
                              <a:gd name="T47" fmla="*/ 6065 h 401"/>
                              <a:gd name="T48" fmla="+- 0 1659 1322"/>
                              <a:gd name="T49" fmla="*/ T48 w 401"/>
                              <a:gd name="T50" fmla="+- 0 6057 5664"/>
                              <a:gd name="T51" fmla="*/ 6057 h 401"/>
                              <a:gd name="T52" fmla="+- 0 1692 1322"/>
                              <a:gd name="T53" fmla="*/ T52 w 401"/>
                              <a:gd name="T54" fmla="+- 0 6034 5664"/>
                              <a:gd name="T55" fmla="*/ 6034 h 401"/>
                              <a:gd name="T56" fmla="+- 0 1714 1322"/>
                              <a:gd name="T57" fmla="*/ T56 w 401"/>
                              <a:gd name="T58" fmla="+- 0 6001 5664"/>
                              <a:gd name="T59" fmla="*/ 6001 h 401"/>
                              <a:gd name="T60" fmla="+- 0 1723 1322"/>
                              <a:gd name="T61" fmla="*/ T60 w 401"/>
                              <a:gd name="T62" fmla="+- 0 5960 5664"/>
                              <a:gd name="T63" fmla="*/ 5960 h 401"/>
                              <a:gd name="T64" fmla="+- 0 1723 1322"/>
                              <a:gd name="T65" fmla="*/ T64 w 401"/>
                              <a:gd name="T66" fmla="+- 0 5769 5664"/>
                              <a:gd name="T67" fmla="*/ 5769 h 401"/>
                              <a:gd name="T68" fmla="+- 0 1714 1322"/>
                              <a:gd name="T69" fmla="*/ T68 w 401"/>
                              <a:gd name="T70" fmla="+- 0 5728 5664"/>
                              <a:gd name="T71" fmla="*/ 5728 h 401"/>
                              <a:gd name="T72" fmla="+- 0 1692 1322"/>
                              <a:gd name="T73" fmla="*/ T72 w 401"/>
                              <a:gd name="T74" fmla="+- 0 5695 5664"/>
                              <a:gd name="T75" fmla="*/ 5695 h 401"/>
                              <a:gd name="T76" fmla="+- 0 1659 1322"/>
                              <a:gd name="T77" fmla="*/ T76 w 401"/>
                              <a:gd name="T78" fmla="+- 0 5673 5664"/>
                              <a:gd name="T79" fmla="*/ 5673 h 401"/>
                              <a:gd name="T80" fmla="+- 0 1618 1322"/>
                              <a:gd name="T81" fmla="*/ T80 w 401"/>
                              <a:gd name="T82" fmla="+- 0 5664 5664"/>
                              <a:gd name="T83" fmla="*/ 5664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9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3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3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9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9" y="5765"/>
                            <a:ext cx="147" cy="2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6" name="Freeform 27"/>
                        <wps:cNvSpPr>
                          <a:spLocks/>
                        </wps:cNvSpPr>
                        <wps:spPr bwMode="auto">
                          <a:xfrm>
                            <a:off x="1322" y="3782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3783 3783"/>
                              <a:gd name="T3" fmla="*/ 3783 h 401"/>
                              <a:gd name="T4" fmla="+- 0 1427 1322"/>
                              <a:gd name="T5" fmla="*/ T4 w 401"/>
                              <a:gd name="T6" fmla="+- 0 3783 3783"/>
                              <a:gd name="T7" fmla="*/ 3783 h 401"/>
                              <a:gd name="T8" fmla="+- 0 1386 1322"/>
                              <a:gd name="T9" fmla="*/ T8 w 401"/>
                              <a:gd name="T10" fmla="+- 0 3791 3783"/>
                              <a:gd name="T11" fmla="*/ 3791 h 401"/>
                              <a:gd name="T12" fmla="+- 0 1353 1322"/>
                              <a:gd name="T13" fmla="*/ T12 w 401"/>
                              <a:gd name="T14" fmla="+- 0 3814 3783"/>
                              <a:gd name="T15" fmla="*/ 3814 h 401"/>
                              <a:gd name="T16" fmla="+- 0 1330 1322"/>
                              <a:gd name="T17" fmla="*/ T16 w 401"/>
                              <a:gd name="T18" fmla="+- 0 3847 3783"/>
                              <a:gd name="T19" fmla="*/ 3847 h 401"/>
                              <a:gd name="T20" fmla="+- 0 1322 1322"/>
                              <a:gd name="T21" fmla="*/ T20 w 401"/>
                              <a:gd name="T22" fmla="+- 0 3887 3783"/>
                              <a:gd name="T23" fmla="*/ 3887 h 401"/>
                              <a:gd name="T24" fmla="+- 0 1322 1322"/>
                              <a:gd name="T25" fmla="*/ T24 w 401"/>
                              <a:gd name="T26" fmla="+- 0 4079 3783"/>
                              <a:gd name="T27" fmla="*/ 4079 h 401"/>
                              <a:gd name="T28" fmla="+- 0 1330 1322"/>
                              <a:gd name="T29" fmla="*/ T28 w 401"/>
                              <a:gd name="T30" fmla="+- 0 4119 3783"/>
                              <a:gd name="T31" fmla="*/ 4119 h 401"/>
                              <a:gd name="T32" fmla="+- 0 1353 1322"/>
                              <a:gd name="T33" fmla="*/ T32 w 401"/>
                              <a:gd name="T34" fmla="+- 0 4153 3783"/>
                              <a:gd name="T35" fmla="*/ 4153 h 401"/>
                              <a:gd name="T36" fmla="+- 0 1386 1322"/>
                              <a:gd name="T37" fmla="*/ T36 w 401"/>
                              <a:gd name="T38" fmla="+- 0 4175 3783"/>
                              <a:gd name="T39" fmla="*/ 4175 h 401"/>
                              <a:gd name="T40" fmla="+- 0 1427 1322"/>
                              <a:gd name="T41" fmla="*/ T40 w 401"/>
                              <a:gd name="T42" fmla="+- 0 4183 3783"/>
                              <a:gd name="T43" fmla="*/ 4183 h 401"/>
                              <a:gd name="T44" fmla="+- 0 1618 1322"/>
                              <a:gd name="T45" fmla="*/ T44 w 401"/>
                              <a:gd name="T46" fmla="+- 0 4183 3783"/>
                              <a:gd name="T47" fmla="*/ 4183 h 401"/>
                              <a:gd name="T48" fmla="+- 0 1659 1322"/>
                              <a:gd name="T49" fmla="*/ T48 w 401"/>
                              <a:gd name="T50" fmla="+- 0 4175 3783"/>
                              <a:gd name="T51" fmla="*/ 4175 h 401"/>
                              <a:gd name="T52" fmla="+- 0 1692 1322"/>
                              <a:gd name="T53" fmla="*/ T52 w 401"/>
                              <a:gd name="T54" fmla="+- 0 4153 3783"/>
                              <a:gd name="T55" fmla="*/ 4153 h 401"/>
                              <a:gd name="T56" fmla="+- 0 1714 1322"/>
                              <a:gd name="T57" fmla="*/ T56 w 401"/>
                              <a:gd name="T58" fmla="+- 0 4119 3783"/>
                              <a:gd name="T59" fmla="*/ 4119 h 401"/>
                              <a:gd name="T60" fmla="+- 0 1723 1322"/>
                              <a:gd name="T61" fmla="*/ T60 w 401"/>
                              <a:gd name="T62" fmla="+- 0 4079 3783"/>
                              <a:gd name="T63" fmla="*/ 4079 h 401"/>
                              <a:gd name="T64" fmla="+- 0 1723 1322"/>
                              <a:gd name="T65" fmla="*/ T64 w 401"/>
                              <a:gd name="T66" fmla="+- 0 3887 3783"/>
                              <a:gd name="T67" fmla="*/ 3887 h 401"/>
                              <a:gd name="T68" fmla="+- 0 1714 1322"/>
                              <a:gd name="T69" fmla="*/ T68 w 401"/>
                              <a:gd name="T70" fmla="+- 0 3847 3783"/>
                              <a:gd name="T71" fmla="*/ 3847 h 401"/>
                              <a:gd name="T72" fmla="+- 0 1692 1322"/>
                              <a:gd name="T73" fmla="*/ T72 w 401"/>
                              <a:gd name="T74" fmla="+- 0 3814 3783"/>
                              <a:gd name="T75" fmla="*/ 3814 h 401"/>
                              <a:gd name="T76" fmla="+- 0 1659 1322"/>
                              <a:gd name="T77" fmla="*/ T76 w 401"/>
                              <a:gd name="T78" fmla="+- 0 3791 3783"/>
                              <a:gd name="T79" fmla="*/ 3791 h 401"/>
                              <a:gd name="T80" fmla="+- 0 1618 1322"/>
                              <a:gd name="T81" fmla="*/ T80 w 401"/>
                              <a:gd name="T82" fmla="+- 0 3783 3783"/>
                              <a:gd name="T83" fmla="*/ 3783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8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4"/>
                                </a:lnTo>
                                <a:lnTo>
                                  <a:pt x="0" y="296"/>
                                </a:lnTo>
                                <a:lnTo>
                                  <a:pt x="8" y="336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0"/>
                                </a:lnTo>
                                <a:lnTo>
                                  <a:pt x="296" y="400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6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4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8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2" y="3892"/>
                            <a:ext cx="177" cy="17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8" name="Freeform 29"/>
                        <wps:cNvSpPr>
                          <a:spLocks/>
                        </wps:cNvSpPr>
                        <wps:spPr bwMode="auto">
                          <a:xfrm>
                            <a:off x="1322" y="4410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4410 4410"/>
                              <a:gd name="T3" fmla="*/ 4410 h 401"/>
                              <a:gd name="T4" fmla="+- 0 1427 1322"/>
                              <a:gd name="T5" fmla="*/ T4 w 401"/>
                              <a:gd name="T6" fmla="+- 0 4410 4410"/>
                              <a:gd name="T7" fmla="*/ 4410 h 401"/>
                              <a:gd name="T8" fmla="+- 0 1386 1322"/>
                              <a:gd name="T9" fmla="*/ T8 w 401"/>
                              <a:gd name="T10" fmla="+- 0 4418 4410"/>
                              <a:gd name="T11" fmla="*/ 4418 h 401"/>
                              <a:gd name="T12" fmla="+- 0 1353 1322"/>
                              <a:gd name="T13" fmla="*/ T12 w 401"/>
                              <a:gd name="T14" fmla="+- 0 4441 4410"/>
                              <a:gd name="T15" fmla="*/ 4441 h 401"/>
                              <a:gd name="T16" fmla="+- 0 1330 1322"/>
                              <a:gd name="T17" fmla="*/ T16 w 401"/>
                              <a:gd name="T18" fmla="+- 0 4474 4410"/>
                              <a:gd name="T19" fmla="*/ 4474 h 401"/>
                              <a:gd name="T20" fmla="+- 0 1322 1322"/>
                              <a:gd name="T21" fmla="*/ T20 w 401"/>
                              <a:gd name="T22" fmla="+- 0 4515 4410"/>
                              <a:gd name="T23" fmla="*/ 4515 h 401"/>
                              <a:gd name="T24" fmla="+- 0 1322 1322"/>
                              <a:gd name="T25" fmla="*/ T24 w 401"/>
                              <a:gd name="T26" fmla="+- 0 4706 4410"/>
                              <a:gd name="T27" fmla="*/ 4706 h 401"/>
                              <a:gd name="T28" fmla="+- 0 1330 1322"/>
                              <a:gd name="T29" fmla="*/ T28 w 401"/>
                              <a:gd name="T30" fmla="+- 0 4747 4410"/>
                              <a:gd name="T31" fmla="*/ 4747 h 401"/>
                              <a:gd name="T32" fmla="+- 0 1353 1322"/>
                              <a:gd name="T33" fmla="*/ T32 w 401"/>
                              <a:gd name="T34" fmla="+- 0 4780 4410"/>
                              <a:gd name="T35" fmla="*/ 4780 h 401"/>
                              <a:gd name="T36" fmla="+- 0 1386 1322"/>
                              <a:gd name="T37" fmla="*/ T36 w 401"/>
                              <a:gd name="T38" fmla="+- 0 4802 4410"/>
                              <a:gd name="T39" fmla="*/ 4802 h 401"/>
                              <a:gd name="T40" fmla="+- 0 1427 1322"/>
                              <a:gd name="T41" fmla="*/ T40 w 401"/>
                              <a:gd name="T42" fmla="+- 0 4811 4410"/>
                              <a:gd name="T43" fmla="*/ 4811 h 401"/>
                              <a:gd name="T44" fmla="+- 0 1618 1322"/>
                              <a:gd name="T45" fmla="*/ T44 w 401"/>
                              <a:gd name="T46" fmla="+- 0 4811 4410"/>
                              <a:gd name="T47" fmla="*/ 4811 h 401"/>
                              <a:gd name="T48" fmla="+- 0 1659 1322"/>
                              <a:gd name="T49" fmla="*/ T48 w 401"/>
                              <a:gd name="T50" fmla="+- 0 4802 4410"/>
                              <a:gd name="T51" fmla="*/ 4802 h 401"/>
                              <a:gd name="T52" fmla="+- 0 1692 1322"/>
                              <a:gd name="T53" fmla="*/ T52 w 401"/>
                              <a:gd name="T54" fmla="+- 0 4780 4410"/>
                              <a:gd name="T55" fmla="*/ 4780 h 401"/>
                              <a:gd name="T56" fmla="+- 0 1714 1322"/>
                              <a:gd name="T57" fmla="*/ T56 w 401"/>
                              <a:gd name="T58" fmla="+- 0 4747 4410"/>
                              <a:gd name="T59" fmla="*/ 4747 h 401"/>
                              <a:gd name="T60" fmla="+- 0 1723 1322"/>
                              <a:gd name="T61" fmla="*/ T60 w 401"/>
                              <a:gd name="T62" fmla="+- 0 4706 4410"/>
                              <a:gd name="T63" fmla="*/ 4706 h 401"/>
                              <a:gd name="T64" fmla="+- 0 1723 1322"/>
                              <a:gd name="T65" fmla="*/ T64 w 401"/>
                              <a:gd name="T66" fmla="+- 0 4515 4410"/>
                              <a:gd name="T67" fmla="*/ 4515 h 401"/>
                              <a:gd name="T68" fmla="+- 0 1714 1322"/>
                              <a:gd name="T69" fmla="*/ T68 w 401"/>
                              <a:gd name="T70" fmla="+- 0 4474 4410"/>
                              <a:gd name="T71" fmla="*/ 4474 h 401"/>
                              <a:gd name="T72" fmla="+- 0 1692 1322"/>
                              <a:gd name="T73" fmla="*/ T72 w 401"/>
                              <a:gd name="T74" fmla="+- 0 4441 4410"/>
                              <a:gd name="T75" fmla="*/ 4441 h 401"/>
                              <a:gd name="T76" fmla="+- 0 1659 1322"/>
                              <a:gd name="T77" fmla="*/ T76 w 401"/>
                              <a:gd name="T78" fmla="+- 0 4418 4410"/>
                              <a:gd name="T79" fmla="*/ 4418 h 401"/>
                              <a:gd name="T80" fmla="+- 0 1618 1322"/>
                              <a:gd name="T81" fmla="*/ T80 w 401"/>
                              <a:gd name="T82" fmla="+- 0 4410 4410"/>
                              <a:gd name="T83" fmla="*/ 4410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8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8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4543"/>
                            <a:ext cx="173" cy="13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08ED66" id="Group 19" o:spid="_x0000_s1026" style="position:absolute;margin-left:16pt;margin-top:16pt;width:559.25pt;height:807.9pt;z-index:-4720;mso-position-horizontal-relative:page;mso-position-vertical-relative:page" coordorigin="320,320" coordsize="11185,1615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0" o:spid="_x0000_s1027" type="#_x0000_t75" style="position:absolute;left:320;top:319;width:11185;height:161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">
                  <v:imagedata r:id="rId18" o:title=""/>
                </v:shape>
                <v:line id="Line 21" o:spid="_x0000_s1028" style="position:absolute;visibility:visible;mso-wrap-style:square" from="1318,3437" to="10632,34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" strokeweight=".25pt"/>
                <v:line id="Line 22" o:spid="_x0000_s1029" style="position:absolute;visibility:visible;mso-wrap-style:square" from="4706,4132" to="4706,154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" strokeweight=".25pt"/>
                <v:shape id="Freeform 23" o:spid="_x0000_s1030" style="position:absolute;left:1322;top:5037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" path="m296,l105,,64,9,31,31,8,64,,105,,296r8,41l31,370r33,22l105,401r191,l337,392r33,-22l392,337r9,-41l401,105,392,64,370,31,337,9,296,xe" fillcolor="black" stroked="f">
                  <v:path arrowok="t" o:connecttype="custom" o:connectlocs="296,5037;105,5037;64,5046;31,5068;8,5101;0,5142;0,5333;8,5374;31,5407;64,5429;105,5438;296,5438;337,5429;370,5407;392,5374;401,5333;401,5142;392,5101;370,5068;337,5046;296,5037" o:connectangles="0,0,0,0,0,0,0,0,0,0,0,0,0,0,0,0,0,0,0,0,0"/>
                </v:shape>
                <v:shape id="Picture 24" o:spid="_x0000_s1031" type="#_x0000_t75" style="position:absolute;left:1432;top:5143;width:180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">
                  <v:imagedata r:id="rId19" o:title=""/>
                </v:shape>
                <v:shape id="Freeform 25" o:spid="_x0000_s1032" style="position:absolute;left:1322;top:5664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" path="m296,l105,,64,9,31,31,8,64,,105,,296r8,41l31,370r33,23l105,401r191,l337,393r33,-23l392,337r9,-41l401,105,392,64,370,31,337,9,296,xe" fillcolor="black" stroked="f">
                  <v:path arrowok="t" o:connecttype="custom" o:connectlocs="296,5664;105,5664;64,5673;31,5695;8,5728;0,5769;0,5960;8,6001;31,6034;64,6057;105,6065;296,6065;337,6057;370,6034;392,6001;401,5960;401,5769;392,5728;370,5695;337,5673;296,5664" o:connectangles="0,0,0,0,0,0,0,0,0,0,0,0,0,0,0,0,0,0,0,0,0"/>
                </v:shape>
                <v:shape id="Picture 26" o:spid="_x0000_s1033" type="#_x0000_t75" style="position:absolute;left:1449;top:5765;width:147;height: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">
                  <v:imagedata r:id="rId20" o:title=""/>
                </v:shape>
                <v:shape id="Freeform 27" o:spid="_x0000_s1034" style="position:absolute;left:1322;top:3782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" path="m296,l105,,64,8,31,31,8,64,,104,,296r8,40l31,370r33,22l105,400r191,l337,392r33,-22l392,336r9,-40l401,104,392,64,370,31,337,8,296,xe" fillcolor="black" stroked="f">
                  <v:path arrowok="t" o:connecttype="custom" o:connectlocs="296,3783;105,3783;64,3791;31,3814;8,3847;0,3887;0,4079;8,4119;31,4153;64,4175;105,4183;296,4183;337,4175;370,4153;392,4119;401,4079;401,3887;392,3847;370,3814;337,3791;296,3783" o:connectangles="0,0,0,0,0,0,0,0,0,0,0,0,0,0,0,0,0,0,0,0,0"/>
                </v:shape>
                <v:shape id="Picture 28" o:spid="_x0000_s1035" type="#_x0000_t75" style="position:absolute;left:1442;top:3892;width:177;height:1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">
                  <v:imagedata r:id="rId21" o:title=""/>
                </v:shape>
                <v:shape id="Freeform 29" o:spid="_x0000_s1036" style="position:absolute;left:1322;top:4410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" path="m296,l105,,64,8,31,31,8,64,,105,,296r8,41l31,370r33,22l105,401r191,l337,392r33,-22l392,337r9,-41l401,105,392,64,370,31,337,8,296,xe" fillcolor="black" stroked="f">
                  <v:path arrowok="t" o:connecttype="custom" o:connectlocs="296,4410;105,4410;64,4418;31,4441;8,4474;0,4515;0,4706;8,4747;31,4780;64,4802;105,4811;296,4811;337,4802;370,4780;392,4747;401,4706;401,4515;392,4474;370,4441;337,4418;296,4410" o:connectangles="0,0,0,0,0,0,0,0,0,0,0,0,0,0,0,0,0,0,0,0,0"/>
                </v:shape>
                <v:shape id="Picture 30" o:spid="_x0000_s1037" type="#_x0000_t75" style="position:absolute;left:1440;top:4543;width:173;height:1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">
                  <v:imagedata r:id="rId22" o:title=""/>
                </v:shape>
                <w10:wrap anchorx="page" anchory="page"/>
              </v:group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784" behindDoc="1" locked="0" layoutInCell="1" allowOverlap="1" wp14:anchorId="3A88B05E" wp14:editId="5DFD09B2">
                <wp:simplePos x="0" y="0"/>
                <wp:positionH relativeFrom="page">
                  <wp:posOffset>707390</wp:posOffset>
                </wp:positionH>
                <wp:positionV relativeFrom="page">
                  <wp:posOffset>401320</wp:posOffset>
                </wp:positionV>
                <wp:extent cx="3477895" cy="1352550"/>
                <wp:effectExtent l="2540" t="1270" r="0" b="0"/>
                <wp:wrapNone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7895" cy="1352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FF8886" w14:textId="77777777" w:rsidR="00681E36" w:rsidRDefault="003804C8">
                            <w:pPr>
                              <w:spacing w:line="1952" w:lineRule="exact"/>
                              <w:ind w:left="20"/>
                              <w:rPr>
                                <w:rFonts w:ascii="Barberry Letters"/>
                                <w:sz w:val="132"/>
                              </w:rPr>
                            </w:pPr>
                            <w:r>
                              <w:rPr>
                                <w:rFonts w:ascii="Barberry Letters"/>
                                <w:sz w:val="132"/>
                              </w:rPr>
                              <w:t>Charlotte</w:t>
                            </w:r>
                            <w:r>
                              <w:rPr>
                                <w:rFonts w:ascii="Barberry Letters"/>
                                <w:spacing w:val="-40"/>
                                <w:sz w:val="132"/>
                              </w:rPr>
                              <w:t xml:space="preserve"> </w:t>
                            </w:r>
                            <w:r>
                              <w:rPr>
                                <w:rFonts w:ascii="Barberry Letters"/>
                                <w:sz w:val="132"/>
                              </w:rPr>
                              <w:t>Anders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88B05E" id="Text Box 18" o:spid="_x0000_s1033" type="#_x0000_t202" style="position:absolute;margin-left:55.7pt;margin-top:31.6pt;width:273.85pt;height:106.5pt;z-index:-4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" filled="f" stroked="f">
                <v:textbox inset="0,0,0,0">
                  <w:txbxContent>
                    <w:p w14:paraId="67FF8886" w14:textId="77777777" w:rsidR="00681E36" w:rsidRDefault="003804C8">
                      <w:pPr>
                        <w:spacing w:line="1952" w:lineRule="exact"/>
                        <w:ind w:left="20"/>
                        <w:rPr>
                          <w:rFonts w:ascii="Barberry Letters"/>
                          <w:sz w:val="132"/>
                        </w:rPr>
                      </w:pPr>
                      <w:r>
                        <w:rPr>
                          <w:rFonts w:ascii="Barberry Letters"/>
                          <w:sz w:val="132"/>
                        </w:rPr>
                        <w:t>Charlotte</w:t>
                      </w:r>
                      <w:r>
                        <w:rPr>
                          <w:rFonts w:ascii="Barberry Letters"/>
                          <w:spacing w:val="-40"/>
                          <w:sz w:val="132"/>
                        </w:rPr>
                        <w:t xml:space="preserve"> </w:t>
                      </w:r>
                      <w:r>
                        <w:rPr>
                          <w:rFonts w:ascii="Barberry Letters"/>
                          <w:sz w:val="132"/>
                        </w:rPr>
                        <w:t>Anders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808" behindDoc="1" locked="0" layoutInCell="1" allowOverlap="1" wp14:anchorId="1EE94A6D" wp14:editId="000B7381">
                <wp:simplePos x="0" y="0"/>
                <wp:positionH relativeFrom="page">
                  <wp:posOffset>824230</wp:posOffset>
                </wp:positionH>
                <wp:positionV relativeFrom="page">
                  <wp:posOffset>1522095</wp:posOffset>
                </wp:positionV>
                <wp:extent cx="2440305" cy="253365"/>
                <wp:effectExtent l="0" t="0" r="2540" b="0"/>
                <wp:wrapNone/>
                <wp:docPr id="1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0305" cy="253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D3002C" w14:textId="3E31C8EC" w:rsidR="00681E36" w:rsidRPr="00C74EDA" w:rsidRDefault="00470481">
                            <w:pPr>
                              <w:tabs>
                                <w:tab w:val="left" w:pos="1740"/>
                              </w:tabs>
                              <w:spacing w:before="12"/>
                              <w:ind w:left="20"/>
                              <w:rPr>
                                <w:sz w:val="30"/>
                                <w:lang w:val="en-GB"/>
                              </w:rPr>
                            </w:pPr>
                            <w:proofErr w:type="spellStart"/>
                            <w:r>
                              <w:rPr>
                                <w:sz w:val="30"/>
                                <w:lang w:val="en-GB"/>
                              </w:rPr>
                              <w:t>PreSchool</w:t>
                            </w:r>
                            <w:proofErr w:type="spellEnd"/>
                            <w:r>
                              <w:rPr>
                                <w:sz w:val="30"/>
                                <w:lang w:val="en-GB"/>
                              </w:rPr>
                              <w:t xml:space="preserve"> Teach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E94A6D" id="Text Box 17" o:spid="_x0000_s1034" type="#_x0000_t202" style="position:absolute;margin-left:64.9pt;margin-top:119.85pt;width:192.15pt;height:19.95pt;z-index:-4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" filled="f" stroked="f">
                <v:textbox inset="0,0,0,0">
                  <w:txbxContent>
                    <w:p w14:paraId="25D3002C" w14:textId="3E31C8EC" w:rsidR="00681E36" w:rsidRPr="00C74EDA" w:rsidRDefault="00470481">
                      <w:pPr>
                        <w:tabs>
                          <w:tab w:val="left" w:pos="1740"/>
                        </w:tabs>
                        <w:spacing w:before="12"/>
                        <w:ind w:left="20"/>
                        <w:rPr>
                          <w:sz w:val="30"/>
                          <w:lang w:val="en-GB"/>
                        </w:rPr>
                      </w:pPr>
                      <w:proofErr w:type="spellStart"/>
                      <w:r>
                        <w:rPr>
                          <w:sz w:val="30"/>
                          <w:lang w:val="en-GB"/>
                        </w:rPr>
                        <w:t>PreSchool</w:t>
                      </w:r>
                      <w:proofErr w:type="spellEnd"/>
                      <w:r>
                        <w:rPr>
                          <w:sz w:val="30"/>
                          <w:lang w:val="en-GB"/>
                        </w:rPr>
                        <w:t xml:space="preserve"> Teacher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856" behindDoc="1" locked="0" layoutInCell="1" allowOverlap="1" wp14:anchorId="7D120ECD" wp14:editId="24C7163F">
                <wp:simplePos x="0" y="0"/>
                <wp:positionH relativeFrom="page">
                  <wp:posOffset>1180465</wp:posOffset>
                </wp:positionH>
                <wp:positionV relativeFrom="page">
                  <wp:posOffset>2432685</wp:posOffset>
                </wp:positionV>
                <wp:extent cx="1163320" cy="207645"/>
                <wp:effectExtent l="0" t="3810" r="0" b="0"/>
                <wp:wrapNone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332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9C951F" w14:textId="77777777" w:rsidR="00681E36" w:rsidRDefault="003804C8">
                            <w:pPr>
                              <w:pStyle w:val="Textoindependiente"/>
                              <w:spacing w:before="13"/>
                            </w:pPr>
                            <w:r>
                              <w:t>(212) 555 - 555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120ECD" id="Text Box 16" o:spid="_x0000_s1035" type="#_x0000_t202" style="position:absolute;margin-left:92.95pt;margin-top:191.55pt;width:91.6pt;height:16.35pt;z-index:-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" filled="f" stroked="f">
                <v:textbox inset="0,0,0,0">
                  <w:txbxContent>
                    <w:p w14:paraId="4B9C951F" w14:textId="77777777" w:rsidR="00681E36" w:rsidRDefault="003804C8">
                      <w:pPr>
                        <w:pStyle w:val="Textoindependiente"/>
                        <w:spacing w:before="13"/>
                      </w:pPr>
                      <w:r>
                        <w:t>(212) 555 - 555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952" behindDoc="1" locked="0" layoutInCell="1" allowOverlap="1" wp14:anchorId="6CD878A4" wp14:editId="5B92972A">
                <wp:simplePos x="0" y="0"/>
                <wp:positionH relativeFrom="page">
                  <wp:posOffset>1180465</wp:posOffset>
                </wp:positionH>
                <wp:positionV relativeFrom="page">
                  <wp:posOffset>3600450</wp:posOffset>
                </wp:positionV>
                <wp:extent cx="929640" cy="207645"/>
                <wp:effectExtent l="0" t="0" r="4445" b="1905"/>
                <wp:wrapNone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964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00D4BA" w14:textId="77777777" w:rsidR="00681E36" w:rsidRDefault="003804C8">
                            <w:pPr>
                              <w:pStyle w:val="Textoindependiente"/>
                              <w:spacing w:before="13"/>
                            </w:pPr>
                            <w:r>
                              <w:t>your lo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D878A4" id="Text Box 12" o:spid="_x0000_s1036" type="#_x0000_t202" style="position:absolute;margin-left:92.95pt;margin-top:283.5pt;width:73.2pt;height:16.35pt;z-index:-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" filled="f" stroked="f">
                <v:textbox inset="0,0,0,0">
                  <w:txbxContent>
                    <w:p w14:paraId="3200D4BA" w14:textId="77777777" w:rsidR="00681E36" w:rsidRDefault="003804C8">
                      <w:pPr>
                        <w:pStyle w:val="Textoindependiente"/>
                        <w:spacing w:before="13"/>
                      </w:pPr>
                      <w:r>
                        <w:t>your lo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024" behindDoc="1" locked="0" layoutInCell="1" allowOverlap="1" wp14:anchorId="795B9200" wp14:editId="2994F140">
                <wp:simplePos x="0" y="0"/>
                <wp:positionH relativeFrom="page">
                  <wp:posOffset>824230</wp:posOffset>
                </wp:positionH>
                <wp:positionV relativeFrom="page">
                  <wp:posOffset>6585585</wp:posOffset>
                </wp:positionV>
                <wp:extent cx="1942465" cy="1958340"/>
                <wp:effectExtent l="0" t="3810" r="0" b="0"/>
                <wp:wrapNone/>
                <wp:docPr id="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1958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4E1ED2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 xml:space="preserve">S K I L </w:t>
                            </w:r>
                            <w:proofErr w:type="spellStart"/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L</w:t>
                            </w:r>
                            <w:proofErr w:type="spellEnd"/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 xml:space="preserve"> S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  <w:p w14:paraId="3167A8C2" w14:textId="225992BE" w:rsidR="00A86C6F" w:rsidRDefault="00470481" w:rsidP="00A86C6F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 xml:space="preserve">Childhood </w:t>
                            </w:r>
                            <w:r w:rsidR="00A86C6F">
                              <w:t>Development</w:t>
                            </w:r>
                          </w:p>
                          <w:p w14:paraId="70C1E3D4" w14:textId="6EE1F224" w:rsidR="00A86C6F" w:rsidRDefault="00470481" w:rsidP="00A86C6F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Classroom</w:t>
                            </w:r>
                            <w:r w:rsidR="00A86C6F">
                              <w:t xml:space="preserve"> Administration</w:t>
                            </w:r>
                          </w:p>
                          <w:p w14:paraId="594E358C" w14:textId="3975589E" w:rsidR="00A86C6F" w:rsidRDefault="007146AA" w:rsidP="00A86C6F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Blackboard</w:t>
                            </w:r>
                          </w:p>
                          <w:p w14:paraId="28692DAD" w14:textId="46263040" w:rsidR="00A86C6F" w:rsidRDefault="007146AA" w:rsidP="00A86C6F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Psychology</w:t>
                            </w:r>
                          </w:p>
                          <w:p w14:paraId="1438D2A1" w14:textId="62B17C4E" w:rsidR="00681E36" w:rsidRDefault="007146AA" w:rsidP="00A86C6F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Lesson Plann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5B9200" id="Text Box 9" o:spid="_x0000_s1037" type="#_x0000_t202" style="position:absolute;margin-left:64.9pt;margin-top:518.55pt;width:152.95pt;height:154.2pt;z-index:-4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" filled="f" stroked="f">
                <v:textbox inset="0,0,0,0">
                  <w:txbxContent>
                    <w:p w14:paraId="5C4E1ED2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 xml:space="preserve">S K I L </w:t>
                      </w:r>
                      <w:proofErr w:type="spellStart"/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L</w:t>
                      </w:r>
                      <w:proofErr w:type="spellEnd"/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 xml:space="preserve"> S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  <w:p w14:paraId="3167A8C2" w14:textId="225992BE" w:rsidR="00A86C6F" w:rsidRDefault="00470481" w:rsidP="00A86C6F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 xml:space="preserve">Childhood </w:t>
                      </w:r>
                      <w:r w:rsidR="00A86C6F">
                        <w:t>Development</w:t>
                      </w:r>
                    </w:p>
                    <w:p w14:paraId="70C1E3D4" w14:textId="6EE1F224" w:rsidR="00A86C6F" w:rsidRDefault="00470481" w:rsidP="00A86C6F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Classroom</w:t>
                      </w:r>
                      <w:r w:rsidR="00A86C6F">
                        <w:t xml:space="preserve"> Administration</w:t>
                      </w:r>
                    </w:p>
                    <w:p w14:paraId="594E358C" w14:textId="3975589E" w:rsidR="00A86C6F" w:rsidRDefault="007146AA" w:rsidP="00A86C6F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Blackboard</w:t>
                      </w:r>
                    </w:p>
                    <w:p w14:paraId="28692DAD" w14:textId="46263040" w:rsidR="00A86C6F" w:rsidRDefault="007146AA" w:rsidP="00A86C6F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Psychology</w:t>
                      </w:r>
                    </w:p>
                    <w:p w14:paraId="1438D2A1" w14:textId="62B17C4E" w:rsidR="00681E36" w:rsidRDefault="007146AA" w:rsidP="00A86C6F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Lesson Planning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072" behindDoc="1" locked="0" layoutInCell="1" allowOverlap="1" wp14:anchorId="1EC62A74" wp14:editId="6EBBE589">
                <wp:simplePos x="0" y="0"/>
                <wp:positionH relativeFrom="page">
                  <wp:posOffset>824230</wp:posOffset>
                </wp:positionH>
                <wp:positionV relativeFrom="page">
                  <wp:posOffset>8956675</wp:posOffset>
                </wp:positionV>
                <wp:extent cx="1942465" cy="210820"/>
                <wp:effectExtent l="0" t="3175" r="0" b="0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6623E1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L A N G U A G E</w:t>
                            </w:r>
                            <w:r>
                              <w:rPr>
                                <w:rFonts w:ascii="Avenir Next Cyr Medium"/>
                                <w:b/>
                                <w:spacing w:val="-5"/>
                                <w:sz w:val="24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S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C62A74" id="Text Box 7" o:spid="_x0000_s1038" type="#_x0000_t202" style="position:absolute;margin-left:64.9pt;margin-top:705.25pt;width:152.95pt;height:16.6pt;z-index:-4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" filled="f" stroked="f">
                <v:textbox inset="0,0,0,0">
                  <w:txbxContent>
                    <w:p w14:paraId="556623E1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L A N G U A G E</w:t>
                      </w:r>
                      <w:r>
                        <w:rPr>
                          <w:rFonts w:ascii="Avenir Next Cyr Medium"/>
                          <w:b/>
                          <w:spacing w:val="-5"/>
                          <w:sz w:val="24"/>
                          <w:u w:val="single"/>
                        </w:rPr>
                        <w:t xml:space="preserve"> 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S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096" behindDoc="1" locked="0" layoutInCell="1" allowOverlap="1" wp14:anchorId="3D04C951" wp14:editId="68996A8B">
                <wp:simplePos x="0" y="0"/>
                <wp:positionH relativeFrom="page">
                  <wp:posOffset>821055</wp:posOffset>
                </wp:positionH>
                <wp:positionV relativeFrom="page">
                  <wp:posOffset>9304020</wp:posOffset>
                </wp:positionV>
                <wp:extent cx="1953895" cy="385445"/>
                <wp:effectExtent l="1905" t="0" r="0" b="0"/>
                <wp:wrapNone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3895" cy="385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93B355" w14:textId="77777777" w:rsidR="00681E36" w:rsidRDefault="003804C8">
                            <w:pPr>
                              <w:pStyle w:val="Textoindependiente"/>
                              <w:spacing w:before="25" w:line="228" w:lineRule="auto"/>
                            </w:pPr>
                            <w:r>
                              <w:t>Fluent in English + German Conversation in Spanis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04C951" id="Text Box 6" o:spid="_x0000_s1039" type="#_x0000_t202" style="position:absolute;margin-left:64.65pt;margin-top:732.6pt;width:153.85pt;height:30.35pt;z-index:-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" filled="f" stroked="f">
                <v:textbox inset="0,0,0,0">
                  <w:txbxContent>
                    <w:p w14:paraId="7593B355" w14:textId="77777777" w:rsidR="00681E36" w:rsidRDefault="003804C8">
                      <w:pPr>
                        <w:pStyle w:val="Textoindependiente"/>
                        <w:spacing w:before="25" w:line="228" w:lineRule="auto"/>
                      </w:pPr>
                      <w:r>
                        <w:t>Fluent in English + German Conversation in Spanish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120" behindDoc="1" locked="0" layoutInCell="1" allowOverlap="1" wp14:anchorId="0DF17E22" wp14:editId="2FA72D5A">
                <wp:simplePos x="0" y="0"/>
                <wp:positionH relativeFrom="page">
                  <wp:posOffset>836930</wp:posOffset>
                </wp:positionH>
                <wp:positionV relativeFrom="page">
                  <wp:posOffset>2042795</wp:posOffset>
                </wp:positionV>
                <wp:extent cx="5914390" cy="152400"/>
                <wp:effectExtent l="0" t="4445" r="1905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43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D873EA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F17E22" id="Text Box 5" o:spid="_x0000_s1040" type="#_x0000_t202" style="position:absolute;margin-left:65.9pt;margin-top:160.85pt;width:465.7pt;height:12pt;z-index:-4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" filled="f" stroked="f">
                <v:textbox inset="0,0,0,0">
                  <w:txbxContent>
                    <w:p w14:paraId="2DD873EA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168" behindDoc="1" locked="0" layoutInCell="1" allowOverlap="1" wp14:anchorId="538F81E0" wp14:editId="3ECA3329">
                <wp:simplePos x="0" y="0"/>
                <wp:positionH relativeFrom="page">
                  <wp:posOffset>1939290</wp:posOffset>
                </wp:positionH>
                <wp:positionV relativeFrom="page">
                  <wp:posOffset>4408170</wp:posOffset>
                </wp:positionV>
                <wp:extent cx="815340" cy="152400"/>
                <wp:effectExtent l="0" t="0" r="0" b="1905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534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E93485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8F81E0" id="Text Box 4" o:spid="_x0000_s1041" type="#_x0000_t202" style="position:absolute;margin-left:152.7pt;margin-top:347.1pt;width:64.2pt;height:12pt;z-index:-4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" filled="f" stroked="f">
                <v:textbox inset="0,0,0,0">
                  <w:txbxContent>
                    <w:p w14:paraId="2CE93485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192" behindDoc="1" locked="0" layoutInCell="1" allowOverlap="1" wp14:anchorId="2E861795" wp14:editId="11923C76">
                <wp:simplePos x="0" y="0"/>
                <wp:positionH relativeFrom="page">
                  <wp:posOffset>1434465</wp:posOffset>
                </wp:positionH>
                <wp:positionV relativeFrom="page">
                  <wp:posOffset>6605270</wp:posOffset>
                </wp:positionV>
                <wp:extent cx="1320165" cy="152400"/>
                <wp:effectExtent l="0" t="4445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016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717FFE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861795" id="Text Box 3" o:spid="_x0000_s1042" type="#_x0000_t202" style="position:absolute;margin-left:112.95pt;margin-top:520.1pt;width:103.95pt;height:12pt;z-index:-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" filled="f" stroked="f">
                <v:textbox inset="0,0,0,0">
                  <w:txbxContent>
                    <w:p w14:paraId="0C717FFE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216" behindDoc="1" locked="0" layoutInCell="1" allowOverlap="1" wp14:anchorId="5B2A4EF6" wp14:editId="26598CE8">
                <wp:simplePos x="0" y="0"/>
                <wp:positionH relativeFrom="page">
                  <wp:posOffset>1998345</wp:posOffset>
                </wp:positionH>
                <wp:positionV relativeFrom="page">
                  <wp:posOffset>8976360</wp:posOffset>
                </wp:positionV>
                <wp:extent cx="756285" cy="152400"/>
                <wp:effectExtent l="0" t="381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628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DBE95B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2A4EF6" id="Text Box 2" o:spid="_x0000_s1043" type="#_x0000_t202" style="position:absolute;margin-left:157.35pt;margin-top:706.8pt;width:59.55pt;height:12pt;z-index:-4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" filled="f" stroked="f">
                <v:textbox inset="0,0,0,0">
                  <w:txbxContent>
                    <w:p w14:paraId="58DBE95B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27B479A" w14:textId="77777777" w:rsidR="00681E36" w:rsidRDefault="00681E36">
      <w:pPr>
        <w:rPr>
          <w:sz w:val="2"/>
          <w:szCs w:val="2"/>
        </w:rPr>
      </w:pPr>
    </w:p>
    <w:sectPr w:rsidR="00681E36">
      <w:pgSz w:w="11910" w:h="16840"/>
      <w:pgMar w:top="1580" w:right="1140" w:bottom="280" w:left="10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0579D" w14:textId="77777777" w:rsidR="00EA5EDC" w:rsidRDefault="00EA5EDC" w:rsidP="009C2AC8">
      <w:r>
        <w:separator/>
      </w:r>
    </w:p>
  </w:endnote>
  <w:endnote w:type="continuationSeparator" w:id="0">
    <w:p w14:paraId="2E26AAD3" w14:textId="77777777" w:rsidR="00EA5EDC" w:rsidRDefault="00EA5EDC" w:rsidP="009C2A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venir Next Cyr">
    <w:altName w:val="Calibri"/>
    <w:panose1 w:val="020B0503020202020204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Cyr Medium">
    <w:altName w:val="Calibri"/>
    <w:panose1 w:val="020B0603020202020204"/>
    <w:charset w:val="00"/>
    <w:family w:val="swiss"/>
    <w:pitch w:val="variable"/>
  </w:font>
  <w:font w:name="Barberry Letters">
    <w:altName w:val="Calibri"/>
    <w:panose1 w:val="020B0604020202020204"/>
    <w:charset w:val="00"/>
    <w:family w:val="script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EF8A0" w14:textId="77777777" w:rsidR="00EA5EDC" w:rsidRDefault="00EA5EDC" w:rsidP="009C2AC8">
      <w:r>
        <w:separator/>
      </w:r>
    </w:p>
  </w:footnote>
  <w:footnote w:type="continuationSeparator" w:id="0">
    <w:p w14:paraId="77202F3A" w14:textId="77777777" w:rsidR="00EA5EDC" w:rsidRDefault="00EA5EDC" w:rsidP="009C2A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9112F"/>
    <w:multiLevelType w:val="hybridMultilevel"/>
    <w:tmpl w:val="F57ADCAA"/>
    <w:lvl w:ilvl="0" w:tplc="0ADA9578">
      <w:numFmt w:val="bullet"/>
      <w:lvlText w:val="•"/>
      <w:lvlJc w:val="left"/>
      <w:pPr>
        <w:ind w:left="20" w:hanging="227"/>
      </w:pPr>
      <w:rPr>
        <w:rFonts w:ascii="Avenir Next Cyr" w:eastAsia="Avenir Next Cyr" w:hAnsi="Avenir Next Cyr" w:cs="Avenir Next Cyr" w:hint="default"/>
        <w:spacing w:val="-24"/>
        <w:w w:val="100"/>
        <w:sz w:val="24"/>
        <w:szCs w:val="24"/>
        <w:lang w:val="en-US" w:eastAsia="en-US" w:bidi="en-US"/>
      </w:rPr>
    </w:lvl>
    <w:lvl w:ilvl="1" w:tplc="9E8E1C8C">
      <w:numFmt w:val="bullet"/>
      <w:lvlText w:val="•"/>
      <w:lvlJc w:val="left"/>
      <w:pPr>
        <w:ind w:left="581" w:hanging="227"/>
      </w:pPr>
      <w:rPr>
        <w:rFonts w:hint="default"/>
        <w:lang w:val="en-US" w:eastAsia="en-US" w:bidi="en-US"/>
      </w:rPr>
    </w:lvl>
    <w:lvl w:ilvl="2" w:tplc="AD10D61A">
      <w:numFmt w:val="bullet"/>
      <w:lvlText w:val="•"/>
      <w:lvlJc w:val="left"/>
      <w:pPr>
        <w:ind w:left="1143" w:hanging="227"/>
      </w:pPr>
      <w:rPr>
        <w:rFonts w:hint="default"/>
        <w:lang w:val="en-US" w:eastAsia="en-US" w:bidi="en-US"/>
      </w:rPr>
    </w:lvl>
    <w:lvl w:ilvl="3" w:tplc="59C69E54">
      <w:numFmt w:val="bullet"/>
      <w:lvlText w:val="•"/>
      <w:lvlJc w:val="left"/>
      <w:pPr>
        <w:ind w:left="1704" w:hanging="227"/>
      </w:pPr>
      <w:rPr>
        <w:rFonts w:hint="default"/>
        <w:lang w:val="en-US" w:eastAsia="en-US" w:bidi="en-US"/>
      </w:rPr>
    </w:lvl>
    <w:lvl w:ilvl="4" w:tplc="8B1C34EA">
      <w:numFmt w:val="bullet"/>
      <w:lvlText w:val="•"/>
      <w:lvlJc w:val="left"/>
      <w:pPr>
        <w:ind w:left="2266" w:hanging="227"/>
      </w:pPr>
      <w:rPr>
        <w:rFonts w:hint="default"/>
        <w:lang w:val="en-US" w:eastAsia="en-US" w:bidi="en-US"/>
      </w:rPr>
    </w:lvl>
    <w:lvl w:ilvl="5" w:tplc="5C629010">
      <w:numFmt w:val="bullet"/>
      <w:lvlText w:val="•"/>
      <w:lvlJc w:val="left"/>
      <w:pPr>
        <w:ind w:left="2827" w:hanging="227"/>
      </w:pPr>
      <w:rPr>
        <w:rFonts w:hint="default"/>
        <w:lang w:val="en-US" w:eastAsia="en-US" w:bidi="en-US"/>
      </w:rPr>
    </w:lvl>
    <w:lvl w:ilvl="6" w:tplc="4A78410C">
      <w:numFmt w:val="bullet"/>
      <w:lvlText w:val="•"/>
      <w:lvlJc w:val="left"/>
      <w:pPr>
        <w:ind w:left="3389" w:hanging="227"/>
      </w:pPr>
      <w:rPr>
        <w:rFonts w:hint="default"/>
        <w:lang w:val="en-US" w:eastAsia="en-US" w:bidi="en-US"/>
      </w:rPr>
    </w:lvl>
    <w:lvl w:ilvl="7" w:tplc="C5887D2A">
      <w:numFmt w:val="bullet"/>
      <w:lvlText w:val="•"/>
      <w:lvlJc w:val="left"/>
      <w:pPr>
        <w:ind w:left="3950" w:hanging="227"/>
      </w:pPr>
      <w:rPr>
        <w:rFonts w:hint="default"/>
        <w:lang w:val="en-US" w:eastAsia="en-US" w:bidi="en-US"/>
      </w:rPr>
    </w:lvl>
    <w:lvl w:ilvl="8" w:tplc="4EB8695A">
      <w:numFmt w:val="bullet"/>
      <w:lvlText w:val="•"/>
      <w:lvlJc w:val="left"/>
      <w:pPr>
        <w:ind w:left="4512" w:hanging="227"/>
      </w:pPr>
      <w:rPr>
        <w:rFonts w:hint="default"/>
        <w:lang w:val="en-US" w:eastAsia="en-US" w:bidi="en-US"/>
      </w:rPr>
    </w:lvl>
  </w:abstractNum>
  <w:abstractNum w:abstractNumId="1" w15:restartNumberingAfterBreak="0">
    <w:nsid w:val="0F805E5E"/>
    <w:multiLevelType w:val="hybridMultilevel"/>
    <w:tmpl w:val="175EB178"/>
    <w:lvl w:ilvl="0" w:tplc="1C090001">
      <w:start w:val="1"/>
      <w:numFmt w:val="bullet"/>
      <w:lvlText w:val=""/>
      <w:lvlJc w:val="left"/>
      <w:pPr>
        <w:ind w:left="20" w:hanging="227"/>
      </w:pPr>
      <w:rPr>
        <w:rFonts w:ascii="Symbol" w:hAnsi="Symbol" w:hint="default"/>
        <w:spacing w:val="-14"/>
        <w:w w:val="100"/>
        <w:sz w:val="24"/>
        <w:szCs w:val="24"/>
        <w:lang w:val="en-US" w:eastAsia="en-US" w:bidi="en-US"/>
      </w:rPr>
    </w:lvl>
    <w:lvl w:ilvl="1" w:tplc="747AC5A0">
      <w:numFmt w:val="bullet"/>
      <w:lvlText w:val="•"/>
      <w:lvlJc w:val="left"/>
      <w:pPr>
        <w:ind w:left="575" w:hanging="227"/>
      </w:pPr>
      <w:rPr>
        <w:rFonts w:hint="default"/>
        <w:lang w:val="en-US" w:eastAsia="en-US" w:bidi="en-US"/>
      </w:rPr>
    </w:lvl>
    <w:lvl w:ilvl="2" w:tplc="22E057A8">
      <w:numFmt w:val="bullet"/>
      <w:lvlText w:val="•"/>
      <w:lvlJc w:val="left"/>
      <w:pPr>
        <w:ind w:left="1130" w:hanging="227"/>
      </w:pPr>
      <w:rPr>
        <w:rFonts w:hint="default"/>
        <w:lang w:val="en-US" w:eastAsia="en-US" w:bidi="en-US"/>
      </w:rPr>
    </w:lvl>
    <w:lvl w:ilvl="3" w:tplc="455E8BE0">
      <w:numFmt w:val="bullet"/>
      <w:lvlText w:val="•"/>
      <w:lvlJc w:val="left"/>
      <w:pPr>
        <w:ind w:left="1685" w:hanging="227"/>
      </w:pPr>
      <w:rPr>
        <w:rFonts w:hint="default"/>
        <w:lang w:val="en-US" w:eastAsia="en-US" w:bidi="en-US"/>
      </w:rPr>
    </w:lvl>
    <w:lvl w:ilvl="4" w:tplc="B4D62014">
      <w:numFmt w:val="bullet"/>
      <w:lvlText w:val="•"/>
      <w:lvlJc w:val="left"/>
      <w:pPr>
        <w:ind w:left="2240" w:hanging="227"/>
      </w:pPr>
      <w:rPr>
        <w:rFonts w:hint="default"/>
        <w:lang w:val="en-US" w:eastAsia="en-US" w:bidi="en-US"/>
      </w:rPr>
    </w:lvl>
    <w:lvl w:ilvl="5" w:tplc="15ACD1F8">
      <w:numFmt w:val="bullet"/>
      <w:lvlText w:val="•"/>
      <w:lvlJc w:val="left"/>
      <w:pPr>
        <w:ind w:left="2795" w:hanging="227"/>
      </w:pPr>
      <w:rPr>
        <w:rFonts w:hint="default"/>
        <w:lang w:val="en-US" w:eastAsia="en-US" w:bidi="en-US"/>
      </w:rPr>
    </w:lvl>
    <w:lvl w:ilvl="6" w:tplc="D4BE1DC2">
      <w:numFmt w:val="bullet"/>
      <w:lvlText w:val="•"/>
      <w:lvlJc w:val="left"/>
      <w:pPr>
        <w:ind w:left="3350" w:hanging="227"/>
      </w:pPr>
      <w:rPr>
        <w:rFonts w:hint="default"/>
        <w:lang w:val="en-US" w:eastAsia="en-US" w:bidi="en-US"/>
      </w:rPr>
    </w:lvl>
    <w:lvl w:ilvl="7" w:tplc="1A1AA070">
      <w:numFmt w:val="bullet"/>
      <w:lvlText w:val="•"/>
      <w:lvlJc w:val="left"/>
      <w:pPr>
        <w:ind w:left="3905" w:hanging="227"/>
      </w:pPr>
      <w:rPr>
        <w:rFonts w:hint="default"/>
        <w:lang w:val="en-US" w:eastAsia="en-US" w:bidi="en-US"/>
      </w:rPr>
    </w:lvl>
    <w:lvl w:ilvl="8" w:tplc="807804D6">
      <w:numFmt w:val="bullet"/>
      <w:lvlText w:val="•"/>
      <w:lvlJc w:val="left"/>
      <w:pPr>
        <w:ind w:left="4460" w:hanging="227"/>
      </w:pPr>
      <w:rPr>
        <w:rFonts w:hint="default"/>
        <w:lang w:val="en-US" w:eastAsia="en-US" w:bidi="en-US"/>
      </w:rPr>
    </w:lvl>
  </w:abstractNum>
  <w:abstractNum w:abstractNumId="2" w15:restartNumberingAfterBreak="0">
    <w:nsid w:val="1C7A2CD0"/>
    <w:multiLevelType w:val="hybridMultilevel"/>
    <w:tmpl w:val="EBFA69E0"/>
    <w:lvl w:ilvl="0" w:tplc="480EC850">
      <w:start w:val="1"/>
      <w:numFmt w:val="bullet"/>
      <w:lvlText w:val=""/>
      <w:lvlJc w:val="left"/>
      <w:pPr>
        <w:ind w:left="20" w:hanging="20"/>
      </w:pPr>
      <w:rPr>
        <w:rFonts w:ascii="Symbol" w:hAnsi="Symbol" w:hint="default"/>
        <w:spacing w:val="-14"/>
        <w:w w:val="100"/>
        <w:sz w:val="24"/>
        <w:szCs w:val="24"/>
        <w:lang w:val="en-US" w:eastAsia="en-US" w:bidi="en-US"/>
      </w:rPr>
    </w:lvl>
    <w:lvl w:ilvl="1" w:tplc="747AC5A0">
      <w:numFmt w:val="bullet"/>
      <w:lvlText w:val="•"/>
      <w:lvlJc w:val="left"/>
      <w:pPr>
        <w:ind w:left="575" w:hanging="227"/>
      </w:pPr>
      <w:rPr>
        <w:rFonts w:hint="default"/>
        <w:lang w:val="en-US" w:eastAsia="en-US" w:bidi="en-US"/>
      </w:rPr>
    </w:lvl>
    <w:lvl w:ilvl="2" w:tplc="22E057A8">
      <w:numFmt w:val="bullet"/>
      <w:lvlText w:val="•"/>
      <w:lvlJc w:val="left"/>
      <w:pPr>
        <w:ind w:left="1130" w:hanging="227"/>
      </w:pPr>
      <w:rPr>
        <w:rFonts w:hint="default"/>
        <w:lang w:val="en-US" w:eastAsia="en-US" w:bidi="en-US"/>
      </w:rPr>
    </w:lvl>
    <w:lvl w:ilvl="3" w:tplc="455E8BE0">
      <w:numFmt w:val="bullet"/>
      <w:lvlText w:val="•"/>
      <w:lvlJc w:val="left"/>
      <w:pPr>
        <w:ind w:left="1685" w:hanging="227"/>
      </w:pPr>
      <w:rPr>
        <w:rFonts w:hint="default"/>
        <w:lang w:val="en-US" w:eastAsia="en-US" w:bidi="en-US"/>
      </w:rPr>
    </w:lvl>
    <w:lvl w:ilvl="4" w:tplc="B4D62014">
      <w:numFmt w:val="bullet"/>
      <w:lvlText w:val="•"/>
      <w:lvlJc w:val="left"/>
      <w:pPr>
        <w:ind w:left="2240" w:hanging="227"/>
      </w:pPr>
      <w:rPr>
        <w:rFonts w:hint="default"/>
        <w:lang w:val="en-US" w:eastAsia="en-US" w:bidi="en-US"/>
      </w:rPr>
    </w:lvl>
    <w:lvl w:ilvl="5" w:tplc="15ACD1F8">
      <w:numFmt w:val="bullet"/>
      <w:lvlText w:val="•"/>
      <w:lvlJc w:val="left"/>
      <w:pPr>
        <w:ind w:left="2795" w:hanging="227"/>
      </w:pPr>
      <w:rPr>
        <w:rFonts w:hint="default"/>
        <w:lang w:val="en-US" w:eastAsia="en-US" w:bidi="en-US"/>
      </w:rPr>
    </w:lvl>
    <w:lvl w:ilvl="6" w:tplc="D4BE1DC2">
      <w:numFmt w:val="bullet"/>
      <w:lvlText w:val="•"/>
      <w:lvlJc w:val="left"/>
      <w:pPr>
        <w:ind w:left="3350" w:hanging="227"/>
      </w:pPr>
      <w:rPr>
        <w:rFonts w:hint="default"/>
        <w:lang w:val="en-US" w:eastAsia="en-US" w:bidi="en-US"/>
      </w:rPr>
    </w:lvl>
    <w:lvl w:ilvl="7" w:tplc="1A1AA070">
      <w:numFmt w:val="bullet"/>
      <w:lvlText w:val="•"/>
      <w:lvlJc w:val="left"/>
      <w:pPr>
        <w:ind w:left="3905" w:hanging="227"/>
      </w:pPr>
      <w:rPr>
        <w:rFonts w:hint="default"/>
        <w:lang w:val="en-US" w:eastAsia="en-US" w:bidi="en-US"/>
      </w:rPr>
    </w:lvl>
    <w:lvl w:ilvl="8" w:tplc="807804D6">
      <w:numFmt w:val="bullet"/>
      <w:lvlText w:val="•"/>
      <w:lvlJc w:val="left"/>
      <w:pPr>
        <w:ind w:left="4460" w:hanging="227"/>
      </w:pPr>
      <w:rPr>
        <w:rFonts w:hint="default"/>
        <w:lang w:val="en-US" w:eastAsia="en-US" w:bidi="en-US"/>
      </w:rPr>
    </w:lvl>
  </w:abstractNum>
  <w:abstractNum w:abstractNumId="3" w15:restartNumberingAfterBreak="0">
    <w:nsid w:val="39F77399"/>
    <w:multiLevelType w:val="hybridMultilevel"/>
    <w:tmpl w:val="E7AC6E00"/>
    <w:lvl w:ilvl="0" w:tplc="610A4CB4">
      <w:numFmt w:val="bullet"/>
      <w:lvlText w:val="o"/>
      <w:lvlJc w:val="left"/>
      <w:pPr>
        <w:ind w:left="258" w:hanging="225"/>
      </w:pPr>
      <w:rPr>
        <w:rFonts w:ascii="Avenir Next Cyr" w:eastAsia="Avenir Next Cyr" w:hAnsi="Avenir Next Cyr" w:cs="Avenir Next Cyr" w:hint="default"/>
        <w:w w:val="100"/>
        <w:sz w:val="24"/>
        <w:szCs w:val="24"/>
        <w:lang w:val="en-US" w:eastAsia="en-US" w:bidi="en-US"/>
      </w:rPr>
    </w:lvl>
    <w:lvl w:ilvl="1" w:tplc="2AFA176A">
      <w:numFmt w:val="bullet"/>
      <w:lvlText w:val="•"/>
      <w:lvlJc w:val="left"/>
      <w:pPr>
        <w:ind w:left="539" w:hanging="225"/>
      </w:pPr>
      <w:rPr>
        <w:rFonts w:hint="default"/>
        <w:lang w:val="en-US" w:eastAsia="en-US" w:bidi="en-US"/>
      </w:rPr>
    </w:lvl>
    <w:lvl w:ilvl="2" w:tplc="8D7AE350">
      <w:numFmt w:val="bullet"/>
      <w:lvlText w:val="•"/>
      <w:lvlJc w:val="left"/>
      <w:pPr>
        <w:ind w:left="819" w:hanging="225"/>
      </w:pPr>
      <w:rPr>
        <w:rFonts w:hint="default"/>
        <w:lang w:val="en-US" w:eastAsia="en-US" w:bidi="en-US"/>
      </w:rPr>
    </w:lvl>
    <w:lvl w:ilvl="3" w:tplc="121C2C6A">
      <w:numFmt w:val="bullet"/>
      <w:lvlText w:val="•"/>
      <w:lvlJc w:val="left"/>
      <w:pPr>
        <w:ind w:left="1099" w:hanging="225"/>
      </w:pPr>
      <w:rPr>
        <w:rFonts w:hint="default"/>
        <w:lang w:val="en-US" w:eastAsia="en-US" w:bidi="en-US"/>
      </w:rPr>
    </w:lvl>
    <w:lvl w:ilvl="4" w:tplc="2300FB0E">
      <w:numFmt w:val="bullet"/>
      <w:lvlText w:val="•"/>
      <w:lvlJc w:val="left"/>
      <w:pPr>
        <w:ind w:left="1379" w:hanging="225"/>
      </w:pPr>
      <w:rPr>
        <w:rFonts w:hint="default"/>
        <w:lang w:val="en-US" w:eastAsia="en-US" w:bidi="en-US"/>
      </w:rPr>
    </w:lvl>
    <w:lvl w:ilvl="5" w:tplc="E8DCC94C">
      <w:numFmt w:val="bullet"/>
      <w:lvlText w:val="•"/>
      <w:lvlJc w:val="left"/>
      <w:pPr>
        <w:ind w:left="1659" w:hanging="225"/>
      </w:pPr>
      <w:rPr>
        <w:rFonts w:hint="default"/>
        <w:lang w:val="en-US" w:eastAsia="en-US" w:bidi="en-US"/>
      </w:rPr>
    </w:lvl>
    <w:lvl w:ilvl="6" w:tplc="F5043354">
      <w:numFmt w:val="bullet"/>
      <w:lvlText w:val="•"/>
      <w:lvlJc w:val="left"/>
      <w:pPr>
        <w:ind w:left="1939" w:hanging="225"/>
      </w:pPr>
      <w:rPr>
        <w:rFonts w:hint="default"/>
        <w:lang w:val="en-US" w:eastAsia="en-US" w:bidi="en-US"/>
      </w:rPr>
    </w:lvl>
    <w:lvl w:ilvl="7" w:tplc="92904C5E">
      <w:numFmt w:val="bullet"/>
      <w:lvlText w:val="•"/>
      <w:lvlJc w:val="left"/>
      <w:pPr>
        <w:ind w:left="2219" w:hanging="225"/>
      </w:pPr>
      <w:rPr>
        <w:rFonts w:hint="default"/>
        <w:lang w:val="en-US" w:eastAsia="en-US" w:bidi="en-US"/>
      </w:rPr>
    </w:lvl>
    <w:lvl w:ilvl="8" w:tplc="13FE460E">
      <w:numFmt w:val="bullet"/>
      <w:lvlText w:val="•"/>
      <w:lvlJc w:val="left"/>
      <w:pPr>
        <w:ind w:left="2499" w:hanging="225"/>
      </w:pPr>
      <w:rPr>
        <w:rFonts w:hint="default"/>
        <w:lang w:val="en-US" w:eastAsia="en-US" w:bidi="en-US"/>
      </w:rPr>
    </w:lvl>
  </w:abstractNum>
  <w:abstractNum w:abstractNumId="4" w15:restartNumberingAfterBreak="0">
    <w:nsid w:val="3D5A60F4"/>
    <w:multiLevelType w:val="hybridMultilevel"/>
    <w:tmpl w:val="854082D6"/>
    <w:lvl w:ilvl="0" w:tplc="E5F8F96C">
      <w:numFmt w:val="bullet"/>
      <w:lvlText w:val="•"/>
      <w:lvlJc w:val="left"/>
      <w:pPr>
        <w:ind w:left="20" w:hanging="227"/>
      </w:pPr>
      <w:rPr>
        <w:rFonts w:ascii="Avenir Next Cyr" w:eastAsia="Avenir Next Cyr" w:hAnsi="Avenir Next Cyr" w:cs="Avenir Next Cyr" w:hint="default"/>
        <w:spacing w:val="-14"/>
        <w:w w:val="100"/>
        <w:sz w:val="24"/>
        <w:szCs w:val="24"/>
        <w:lang w:val="en-US" w:eastAsia="en-US" w:bidi="en-US"/>
      </w:rPr>
    </w:lvl>
    <w:lvl w:ilvl="1" w:tplc="3D16C8DE">
      <w:numFmt w:val="bullet"/>
      <w:lvlText w:val="•"/>
      <w:lvlJc w:val="left"/>
      <w:pPr>
        <w:ind w:left="576" w:hanging="227"/>
      </w:pPr>
      <w:rPr>
        <w:rFonts w:hint="default"/>
        <w:lang w:val="en-US" w:eastAsia="en-US" w:bidi="en-US"/>
      </w:rPr>
    </w:lvl>
    <w:lvl w:ilvl="2" w:tplc="8B467EBC">
      <w:numFmt w:val="bullet"/>
      <w:lvlText w:val="•"/>
      <w:lvlJc w:val="left"/>
      <w:pPr>
        <w:ind w:left="1132" w:hanging="227"/>
      </w:pPr>
      <w:rPr>
        <w:rFonts w:hint="default"/>
        <w:lang w:val="en-US" w:eastAsia="en-US" w:bidi="en-US"/>
      </w:rPr>
    </w:lvl>
    <w:lvl w:ilvl="3" w:tplc="6FEADED2">
      <w:numFmt w:val="bullet"/>
      <w:lvlText w:val="•"/>
      <w:lvlJc w:val="left"/>
      <w:pPr>
        <w:ind w:left="1688" w:hanging="227"/>
      </w:pPr>
      <w:rPr>
        <w:rFonts w:hint="default"/>
        <w:lang w:val="en-US" w:eastAsia="en-US" w:bidi="en-US"/>
      </w:rPr>
    </w:lvl>
    <w:lvl w:ilvl="4" w:tplc="AEFC9E94">
      <w:numFmt w:val="bullet"/>
      <w:lvlText w:val="•"/>
      <w:lvlJc w:val="left"/>
      <w:pPr>
        <w:ind w:left="2244" w:hanging="227"/>
      </w:pPr>
      <w:rPr>
        <w:rFonts w:hint="default"/>
        <w:lang w:val="en-US" w:eastAsia="en-US" w:bidi="en-US"/>
      </w:rPr>
    </w:lvl>
    <w:lvl w:ilvl="5" w:tplc="1E5AD688">
      <w:numFmt w:val="bullet"/>
      <w:lvlText w:val="•"/>
      <w:lvlJc w:val="left"/>
      <w:pPr>
        <w:ind w:left="2801" w:hanging="227"/>
      </w:pPr>
      <w:rPr>
        <w:rFonts w:hint="default"/>
        <w:lang w:val="en-US" w:eastAsia="en-US" w:bidi="en-US"/>
      </w:rPr>
    </w:lvl>
    <w:lvl w:ilvl="6" w:tplc="C3A41926">
      <w:numFmt w:val="bullet"/>
      <w:lvlText w:val="•"/>
      <w:lvlJc w:val="left"/>
      <w:pPr>
        <w:ind w:left="3357" w:hanging="227"/>
      </w:pPr>
      <w:rPr>
        <w:rFonts w:hint="default"/>
        <w:lang w:val="en-US" w:eastAsia="en-US" w:bidi="en-US"/>
      </w:rPr>
    </w:lvl>
    <w:lvl w:ilvl="7" w:tplc="1D443F5E">
      <w:numFmt w:val="bullet"/>
      <w:lvlText w:val="•"/>
      <w:lvlJc w:val="left"/>
      <w:pPr>
        <w:ind w:left="3913" w:hanging="227"/>
      </w:pPr>
      <w:rPr>
        <w:rFonts w:hint="default"/>
        <w:lang w:val="en-US" w:eastAsia="en-US" w:bidi="en-US"/>
      </w:rPr>
    </w:lvl>
    <w:lvl w:ilvl="8" w:tplc="4C0CF8E0">
      <w:numFmt w:val="bullet"/>
      <w:lvlText w:val="•"/>
      <w:lvlJc w:val="left"/>
      <w:pPr>
        <w:ind w:left="4469" w:hanging="227"/>
      </w:pPr>
      <w:rPr>
        <w:rFonts w:hint="default"/>
        <w:lang w:val="en-US" w:eastAsia="en-US" w:bidi="en-US"/>
      </w:rPr>
    </w:lvl>
  </w:abstractNum>
  <w:abstractNum w:abstractNumId="5" w15:restartNumberingAfterBreak="0">
    <w:nsid w:val="6BF72F7A"/>
    <w:multiLevelType w:val="hybridMultilevel"/>
    <w:tmpl w:val="53E26F68"/>
    <w:lvl w:ilvl="0" w:tplc="8C7CF634">
      <w:start w:val="1"/>
      <w:numFmt w:val="bullet"/>
      <w:lvlText w:val=""/>
      <w:lvlJc w:val="left"/>
      <w:pPr>
        <w:ind w:left="20" w:firstLine="37"/>
      </w:pPr>
      <w:rPr>
        <w:rFonts w:ascii="Symbol" w:hAnsi="Symbol" w:hint="default"/>
        <w:spacing w:val="-14"/>
        <w:w w:val="100"/>
        <w:sz w:val="24"/>
        <w:szCs w:val="24"/>
        <w:lang w:val="en-US" w:eastAsia="en-US" w:bidi="en-US"/>
      </w:rPr>
    </w:lvl>
    <w:lvl w:ilvl="1" w:tplc="747AC5A0">
      <w:numFmt w:val="bullet"/>
      <w:lvlText w:val="•"/>
      <w:lvlJc w:val="left"/>
      <w:pPr>
        <w:ind w:left="575" w:hanging="227"/>
      </w:pPr>
      <w:rPr>
        <w:rFonts w:hint="default"/>
        <w:lang w:val="en-US" w:eastAsia="en-US" w:bidi="en-US"/>
      </w:rPr>
    </w:lvl>
    <w:lvl w:ilvl="2" w:tplc="22E057A8">
      <w:numFmt w:val="bullet"/>
      <w:lvlText w:val="•"/>
      <w:lvlJc w:val="left"/>
      <w:pPr>
        <w:ind w:left="1130" w:hanging="227"/>
      </w:pPr>
      <w:rPr>
        <w:rFonts w:hint="default"/>
        <w:lang w:val="en-US" w:eastAsia="en-US" w:bidi="en-US"/>
      </w:rPr>
    </w:lvl>
    <w:lvl w:ilvl="3" w:tplc="455E8BE0">
      <w:numFmt w:val="bullet"/>
      <w:lvlText w:val="•"/>
      <w:lvlJc w:val="left"/>
      <w:pPr>
        <w:ind w:left="1685" w:hanging="227"/>
      </w:pPr>
      <w:rPr>
        <w:rFonts w:hint="default"/>
        <w:lang w:val="en-US" w:eastAsia="en-US" w:bidi="en-US"/>
      </w:rPr>
    </w:lvl>
    <w:lvl w:ilvl="4" w:tplc="B4D62014">
      <w:numFmt w:val="bullet"/>
      <w:lvlText w:val="•"/>
      <w:lvlJc w:val="left"/>
      <w:pPr>
        <w:ind w:left="2240" w:hanging="227"/>
      </w:pPr>
      <w:rPr>
        <w:rFonts w:hint="default"/>
        <w:lang w:val="en-US" w:eastAsia="en-US" w:bidi="en-US"/>
      </w:rPr>
    </w:lvl>
    <w:lvl w:ilvl="5" w:tplc="15ACD1F8">
      <w:numFmt w:val="bullet"/>
      <w:lvlText w:val="•"/>
      <w:lvlJc w:val="left"/>
      <w:pPr>
        <w:ind w:left="2795" w:hanging="227"/>
      </w:pPr>
      <w:rPr>
        <w:rFonts w:hint="default"/>
        <w:lang w:val="en-US" w:eastAsia="en-US" w:bidi="en-US"/>
      </w:rPr>
    </w:lvl>
    <w:lvl w:ilvl="6" w:tplc="D4BE1DC2">
      <w:numFmt w:val="bullet"/>
      <w:lvlText w:val="•"/>
      <w:lvlJc w:val="left"/>
      <w:pPr>
        <w:ind w:left="3350" w:hanging="227"/>
      </w:pPr>
      <w:rPr>
        <w:rFonts w:hint="default"/>
        <w:lang w:val="en-US" w:eastAsia="en-US" w:bidi="en-US"/>
      </w:rPr>
    </w:lvl>
    <w:lvl w:ilvl="7" w:tplc="1A1AA070">
      <w:numFmt w:val="bullet"/>
      <w:lvlText w:val="•"/>
      <w:lvlJc w:val="left"/>
      <w:pPr>
        <w:ind w:left="3905" w:hanging="227"/>
      </w:pPr>
      <w:rPr>
        <w:rFonts w:hint="default"/>
        <w:lang w:val="en-US" w:eastAsia="en-US" w:bidi="en-US"/>
      </w:rPr>
    </w:lvl>
    <w:lvl w:ilvl="8" w:tplc="807804D6">
      <w:numFmt w:val="bullet"/>
      <w:lvlText w:val="•"/>
      <w:lvlJc w:val="left"/>
      <w:pPr>
        <w:ind w:left="4460" w:hanging="227"/>
      </w:pPr>
      <w:rPr>
        <w:rFonts w:hint="default"/>
        <w:lang w:val="en-US" w:eastAsia="en-US" w:bidi="en-US"/>
      </w:rPr>
    </w:lvl>
  </w:abstractNum>
  <w:abstractNum w:abstractNumId="6" w15:restartNumberingAfterBreak="0">
    <w:nsid w:val="6FA148A3"/>
    <w:multiLevelType w:val="hybridMultilevel"/>
    <w:tmpl w:val="AF8AE8EE"/>
    <w:lvl w:ilvl="0" w:tplc="B976525A">
      <w:numFmt w:val="bullet"/>
      <w:lvlText w:val="•"/>
      <w:lvlJc w:val="left"/>
      <w:pPr>
        <w:ind w:left="20" w:hanging="20"/>
      </w:pPr>
      <w:rPr>
        <w:rFonts w:ascii="Avenir Next Cyr" w:eastAsia="Avenir Next Cyr" w:hAnsi="Avenir Next Cyr" w:cs="Avenir Next Cyr" w:hint="default"/>
        <w:spacing w:val="-24"/>
        <w:w w:val="100"/>
        <w:sz w:val="24"/>
        <w:szCs w:val="24"/>
        <w:lang w:val="en-US" w:eastAsia="en-US" w:bidi="en-US"/>
      </w:rPr>
    </w:lvl>
    <w:lvl w:ilvl="1" w:tplc="9E8E1C8C">
      <w:numFmt w:val="bullet"/>
      <w:lvlText w:val="•"/>
      <w:lvlJc w:val="left"/>
      <w:pPr>
        <w:ind w:left="581" w:hanging="227"/>
      </w:pPr>
      <w:rPr>
        <w:rFonts w:hint="default"/>
        <w:lang w:val="en-US" w:eastAsia="en-US" w:bidi="en-US"/>
      </w:rPr>
    </w:lvl>
    <w:lvl w:ilvl="2" w:tplc="AD10D61A">
      <w:numFmt w:val="bullet"/>
      <w:lvlText w:val="•"/>
      <w:lvlJc w:val="left"/>
      <w:pPr>
        <w:ind w:left="1143" w:hanging="227"/>
      </w:pPr>
      <w:rPr>
        <w:rFonts w:hint="default"/>
        <w:lang w:val="en-US" w:eastAsia="en-US" w:bidi="en-US"/>
      </w:rPr>
    </w:lvl>
    <w:lvl w:ilvl="3" w:tplc="59C69E54">
      <w:numFmt w:val="bullet"/>
      <w:lvlText w:val="•"/>
      <w:lvlJc w:val="left"/>
      <w:pPr>
        <w:ind w:left="1704" w:hanging="227"/>
      </w:pPr>
      <w:rPr>
        <w:rFonts w:hint="default"/>
        <w:lang w:val="en-US" w:eastAsia="en-US" w:bidi="en-US"/>
      </w:rPr>
    </w:lvl>
    <w:lvl w:ilvl="4" w:tplc="8B1C34EA">
      <w:numFmt w:val="bullet"/>
      <w:lvlText w:val="•"/>
      <w:lvlJc w:val="left"/>
      <w:pPr>
        <w:ind w:left="2266" w:hanging="227"/>
      </w:pPr>
      <w:rPr>
        <w:rFonts w:hint="default"/>
        <w:lang w:val="en-US" w:eastAsia="en-US" w:bidi="en-US"/>
      </w:rPr>
    </w:lvl>
    <w:lvl w:ilvl="5" w:tplc="5C629010">
      <w:numFmt w:val="bullet"/>
      <w:lvlText w:val="•"/>
      <w:lvlJc w:val="left"/>
      <w:pPr>
        <w:ind w:left="2827" w:hanging="227"/>
      </w:pPr>
      <w:rPr>
        <w:rFonts w:hint="default"/>
        <w:lang w:val="en-US" w:eastAsia="en-US" w:bidi="en-US"/>
      </w:rPr>
    </w:lvl>
    <w:lvl w:ilvl="6" w:tplc="4A78410C">
      <w:numFmt w:val="bullet"/>
      <w:lvlText w:val="•"/>
      <w:lvlJc w:val="left"/>
      <w:pPr>
        <w:ind w:left="3389" w:hanging="227"/>
      </w:pPr>
      <w:rPr>
        <w:rFonts w:hint="default"/>
        <w:lang w:val="en-US" w:eastAsia="en-US" w:bidi="en-US"/>
      </w:rPr>
    </w:lvl>
    <w:lvl w:ilvl="7" w:tplc="C5887D2A">
      <w:numFmt w:val="bullet"/>
      <w:lvlText w:val="•"/>
      <w:lvlJc w:val="left"/>
      <w:pPr>
        <w:ind w:left="3950" w:hanging="227"/>
      </w:pPr>
      <w:rPr>
        <w:rFonts w:hint="default"/>
        <w:lang w:val="en-US" w:eastAsia="en-US" w:bidi="en-US"/>
      </w:rPr>
    </w:lvl>
    <w:lvl w:ilvl="8" w:tplc="4EB8695A">
      <w:numFmt w:val="bullet"/>
      <w:lvlText w:val="•"/>
      <w:lvlJc w:val="left"/>
      <w:pPr>
        <w:ind w:left="4512" w:hanging="227"/>
      </w:pPr>
      <w:rPr>
        <w:rFonts w:hint="default"/>
        <w:lang w:val="en-US" w:eastAsia="en-US" w:bidi="en-US"/>
      </w:rPr>
    </w:lvl>
  </w:abstractNum>
  <w:num w:numId="1" w16cid:durableId="1771655509">
    <w:abstractNumId w:val="4"/>
  </w:num>
  <w:num w:numId="2" w16cid:durableId="1265650457">
    <w:abstractNumId w:val="3"/>
  </w:num>
  <w:num w:numId="3" w16cid:durableId="1696273319">
    <w:abstractNumId w:val="0"/>
  </w:num>
  <w:num w:numId="4" w16cid:durableId="925575634">
    <w:abstractNumId w:val="1"/>
  </w:num>
  <w:num w:numId="5" w16cid:durableId="536313719">
    <w:abstractNumId w:val="5"/>
  </w:num>
  <w:num w:numId="6" w16cid:durableId="1454327025">
    <w:abstractNumId w:val="6"/>
  </w:num>
  <w:num w:numId="7" w16cid:durableId="15562335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tTS0MLewsDS2MDRT0lEKTi0uzszPAykwrAUAsNnLnywAAAA="/>
  </w:docVars>
  <w:rsids>
    <w:rsidRoot w:val="00681E36"/>
    <w:rsid w:val="000D075D"/>
    <w:rsid w:val="003804C8"/>
    <w:rsid w:val="00470481"/>
    <w:rsid w:val="005E3FC4"/>
    <w:rsid w:val="006650D3"/>
    <w:rsid w:val="00681E36"/>
    <w:rsid w:val="007146AA"/>
    <w:rsid w:val="007E716B"/>
    <w:rsid w:val="007F7F73"/>
    <w:rsid w:val="0084623A"/>
    <w:rsid w:val="008C6D76"/>
    <w:rsid w:val="009A7AA3"/>
    <w:rsid w:val="009C2AC8"/>
    <w:rsid w:val="00A86C6F"/>
    <w:rsid w:val="00B21720"/>
    <w:rsid w:val="00B2709E"/>
    <w:rsid w:val="00B30CAE"/>
    <w:rsid w:val="00C74EDA"/>
    <w:rsid w:val="00C80C69"/>
    <w:rsid w:val="00EA5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DC9BA7"/>
  <w15:docId w15:val="{123DA1CE-8F10-4F64-B709-56F81515C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venir Next Cyr" w:eastAsia="Avenir Next Cyr" w:hAnsi="Avenir Next Cyr" w:cs="Avenir Next Cyr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pPr>
      <w:spacing w:before="4"/>
      <w:ind w:left="20"/>
    </w:pPr>
    <w:rPr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9C2AC8"/>
    <w:pPr>
      <w:tabs>
        <w:tab w:val="center" w:pos="4677"/>
        <w:tab w:val="right" w:pos="9355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C2AC8"/>
    <w:rPr>
      <w:rFonts w:ascii="Avenir Next Cyr" w:eastAsia="Avenir Next Cyr" w:hAnsi="Avenir Next Cyr" w:cs="Avenir Next Cyr"/>
      <w:lang w:bidi="en-US"/>
    </w:rPr>
  </w:style>
  <w:style w:type="paragraph" w:styleId="Piedepgina">
    <w:name w:val="footer"/>
    <w:basedOn w:val="Normal"/>
    <w:link w:val="PiedepginaCar"/>
    <w:uiPriority w:val="99"/>
    <w:unhideWhenUsed/>
    <w:rsid w:val="009C2AC8"/>
    <w:pPr>
      <w:tabs>
        <w:tab w:val="center" w:pos="4677"/>
        <w:tab w:val="right" w:pos="9355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9C2AC8"/>
    <w:rPr>
      <w:rFonts w:ascii="Avenir Next Cyr" w:eastAsia="Avenir Next Cyr" w:hAnsi="Avenir Next Cyr" w:cs="Avenir Next Cyr"/>
      <w:lang w:bidi="en-US"/>
    </w:rPr>
  </w:style>
  <w:style w:type="character" w:styleId="Hipervnculo">
    <w:name w:val="Hyperlink"/>
    <w:basedOn w:val="Fuentedeprrafopredeter"/>
    <w:unhideWhenUsed/>
    <w:rsid w:val="009A7AA3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A7AA3"/>
    <w:rPr>
      <w:color w:val="605E5C"/>
      <w:shd w:val="clear" w:color="auto" w:fill="E1DFDD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B30CAE"/>
    <w:rPr>
      <w:rFonts w:ascii="Avenir Next Cyr" w:eastAsia="Avenir Next Cyr" w:hAnsi="Avenir Next Cyr" w:cs="Avenir Next Cyr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umeviking.com/templates/word/" TargetMode="External"/><Relationship Id="rId13" Type="http://schemas.openxmlformats.org/officeDocument/2006/relationships/image" Target="media/image1.jpeg"/><Relationship Id="rId18" Type="http://schemas.openxmlformats.org/officeDocument/2006/relationships/image" Target="media/image6.jpeg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hyperlink" Target="https://www.resumeviking.com/templates/word/" TargetMode="External"/><Relationship Id="rId12" Type="http://schemas.openxmlformats.org/officeDocument/2006/relationships/hyperlink" Target="https://resume.io/resume-templates/?id=cpdokyF1" TargetMode="External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umeviking.com/templates/word/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hyperlink" Target="https://resume.io/resume-templates/?id=cpdokyF1" TargetMode="Externa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hyperlink" Target="https://www.resumeviking.com/templates/word/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4</cp:revision>
  <dcterms:created xsi:type="dcterms:W3CDTF">2021-04-01T14:24:00Z</dcterms:created>
  <dcterms:modified xsi:type="dcterms:W3CDTF">2022-04-21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4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4T00:00:00Z</vt:filetime>
  </property>
</Properties>
</file>